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78B06" w14:textId="21B6994B" w:rsidR="00067B11" w:rsidRPr="0041650C" w:rsidRDefault="00067B11">
      <w:pPr>
        <w:rPr>
          <w:b/>
          <w:bCs/>
          <w:sz w:val="28"/>
          <w:szCs w:val="28"/>
        </w:rPr>
      </w:pPr>
      <w:r w:rsidRPr="00067B11">
        <w:rPr>
          <w:b/>
          <w:bCs/>
          <w:sz w:val="28"/>
          <w:szCs w:val="28"/>
        </w:rPr>
        <w:t>ESPECIFICAÇÃO DE CASOS DE USO</w:t>
      </w:r>
    </w:p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4106"/>
        <w:gridCol w:w="5528"/>
      </w:tblGrid>
      <w:tr w:rsidR="00297CAB" w:rsidRPr="00030EB3" w14:paraId="3EEAC978" w14:textId="77777777" w:rsidTr="008508FA">
        <w:tc>
          <w:tcPr>
            <w:tcW w:w="4106" w:type="dxa"/>
          </w:tcPr>
          <w:p w14:paraId="55F9879A" w14:textId="77777777" w:rsidR="00B75ECE" w:rsidRPr="00837792" w:rsidRDefault="00B75ECE" w:rsidP="00A90BC9">
            <w:pPr>
              <w:rPr>
                <w:b/>
              </w:rPr>
            </w:pPr>
            <w:r w:rsidRPr="00837792">
              <w:rPr>
                <w:b/>
              </w:rPr>
              <w:t>Identificador Único</w:t>
            </w:r>
          </w:p>
        </w:tc>
        <w:tc>
          <w:tcPr>
            <w:tcW w:w="5528" w:type="dxa"/>
          </w:tcPr>
          <w:p w14:paraId="60D3F855" w14:textId="28BC53AA" w:rsidR="00B75ECE" w:rsidRPr="00030EB3" w:rsidRDefault="00297CAB" w:rsidP="00A90BC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C1</w:t>
            </w:r>
          </w:p>
        </w:tc>
      </w:tr>
      <w:tr w:rsidR="00297CAB" w:rsidRPr="00837792" w14:paraId="24563D95" w14:textId="77777777" w:rsidTr="008508FA">
        <w:tc>
          <w:tcPr>
            <w:tcW w:w="4106" w:type="dxa"/>
          </w:tcPr>
          <w:p w14:paraId="503FCC58" w14:textId="77777777" w:rsidR="00B75ECE" w:rsidRPr="00837792" w:rsidRDefault="00B75ECE" w:rsidP="00A90BC9">
            <w:pPr>
              <w:rPr>
                <w:b/>
              </w:rPr>
            </w:pPr>
            <w:r w:rsidRPr="00837792">
              <w:rPr>
                <w:b/>
              </w:rPr>
              <w:t>Descrição</w:t>
            </w:r>
          </w:p>
        </w:tc>
        <w:tc>
          <w:tcPr>
            <w:tcW w:w="5528" w:type="dxa"/>
          </w:tcPr>
          <w:p w14:paraId="3A8F3E4F" w14:textId="7B3268F7" w:rsidR="00297CAB" w:rsidRPr="00837792" w:rsidRDefault="00297CAB" w:rsidP="00A90BC9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Solicitar bonificação</w:t>
            </w:r>
          </w:p>
        </w:tc>
      </w:tr>
      <w:tr w:rsidR="00297CAB" w:rsidRPr="00AC3C02" w14:paraId="083B8F5C" w14:textId="77777777" w:rsidTr="008508FA">
        <w:tc>
          <w:tcPr>
            <w:tcW w:w="4106" w:type="dxa"/>
          </w:tcPr>
          <w:p w14:paraId="1B8551A7" w14:textId="77777777" w:rsidR="00B75ECE" w:rsidRPr="00837792" w:rsidRDefault="00B75ECE" w:rsidP="00A90BC9">
            <w:pPr>
              <w:rPr>
                <w:b/>
              </w:rPr>
            </w:pPr>
            <w:r w:rsidRPr="00837792">
              <w:rPr>
                <w:b/>
              </w:rPr>
              <w:t>Ator Principal</w:t>
            </w:r>
          </w:p>
        </w:tc>
        <w:tc>
          <w:tcPr>
            <w:tcW w:w="5528" w:type="dxa"/>
          </w:tcPr>
          <w:p w14:paraId="649A22F2" w14:textId="431416B8" w:rsidR="00B75ECE" w:rsidRPr="006E61C7" w:rsidRDefault="00297CAB" w:rsidP="00A90BC9">
            <w:pPr>
              <w:rPr>
                <w:color w:val="FF0000"/>
                <w:sz w:val="24"/>
                <w:szCs w:val="24"/>
              </w:rPr>
            </w:pPr>
            <w:r w:rsidRPr="006E61C7">
              <w:rPr>
                <w:color w:val="FF0000"/>
                <w:sz w:val="24"/>
                <w:szCs w:val="24"/>
              </w:rPr>
              <w:t>Pesquisador</w:t>
            </w:r>
          </w:p>
        </w:tc>
      </w:tr>
      <w:tr w:rsidR="00297CAB" w:rsidRPr="00AC3C02" w14:paraId="43DF0A3E" w14:textId="77777777" w:rsidTr="008508FA">
        <w:tc>
          <w:tcPr>
            <w:tcW w:w="4106" w:type="dxa"/>
          </w:tcPr>
          <w:p w14:paraId="6FF7700B" w14:textId="77777777" w:rsidR="00B75ECE" w:rsidRPr="00837792" w:rsidRDefault="00B75ECE" w:rsidP="00A90BC9">
            <w:pPr>
              <w:rPr>
                <w:b/>
              </w:rPr>
            </w:pPr>
            <w:r w:rsidRPr="00837792">
              <w:rPr>
                <w:b/>
              </w:rPr>
              <w:t>Pré-condições</w:t>
            </w:r>
          </w:p>
        </w:tc>
        <w:tc>
          <w:tcPr>
            <w:tcW w:w="5528" w:type="dxa"/>
          </w:tcPr>
          <w:p w14:paraId="02925BF9" w14:textId="2D631FBB" w:rsidR="00B75ECE" w:rsidRPr="006E61C7" w:rsidRDefault="00D34B02" w:rsidP="00A90BC9">
            <w:pPr>
              <w:rPr>
                <w:color w:val="FF0000"/>
                <w:sz w:val="24"/>
                <w:szCs w:val="24"/>
              </w:rPr>
            </w:pPr>
            <w:r w:rsidRPr="006E61C7">
              <w:rPr>
                <w:color w:val="FF0000"/>
                <w:sz w:val="24"/>
                <w:szCs w:val="24"/>
              </w:rPr>
              <w:t xml:space="preserve">UC8 - </w:t>
            </w:r>
            <w:r w:rsidR="00103389" w:rsidRPr="006E61C7">
              <w:rPr>
                <w:color w:val="FF0000"/>
                <w:sz w:val="24"/>
                <w:szCs w:val="24"/>
              </w:rPr>
              <w:t>Fazer Login</w:t>
            </w:r>
          </w:p>
        </w:tc>
      </w:tr>
      <w:tr w:rsidR="008508FA" w:rsidRPr="00AC3C02" w14:paraId="14631910" w14:textId="77777777" w:rsidTr="00174406">
        <w:tc>
          <w:tcPr>
            <w:tcW w:w="9634" w:type="dxa"/>
            <w:gridSpan w:val="2"/>
          </w:tcPr>
          <w:p w14:paraId="47E76D90" w14:textId="547BAC7B" w:rsidR="008508FA" w:rsidRPr="00AC3C02" w:rsidRDefault="008508FA" w:rsidP="008508FA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 Básico</w:t>
            </w:r>
          </w:p>
        </w:tc>
      </w:tr>
      <w:tr w:rsidR="00297CAB" w:rsidRPr="00AC3C02" w14:paraId="3521A4C6" w14:textId="77777777" w:rsidTr="008508FA">
        <w:tc>
          <w:tcPr>
            <w:tcW w:w="4106" w:type="dxa"/>
          </w:tcPr>
          <w:p w14:paraId="048295C0" w14:textId="4A393AD8" w:rsidR="00297CAB" w:rsidRDefault="00D34B02" w:rsidP="00297CAB">
            <w:pPr>
              <w:rPr>
                <w:bCs/>
              </w:rPr>
            </w:pPr>
            <w:r>
              <w:rPr>
                <w:bCs/>
              </w:rPr>
              <w:t>AÇÃO DO ATOR</w:t>
            </w:r>
          </w:p>
          <w:p w14:paraId="3E11DB57" w14:textId="77777777" w:rsidR="00297CAB" w:rsidRDefault="00297CAB" w:rsidP="00297CAB">
            <w:pPr>
              <w:rPr>
                <w:bCs/>
              </w:rPr>
            </w:pPr>
          </w:p>
          <w:p w14:paraId="2D274961" w14:textId="3D3ECACD" w:rsidR="00297CAB" w:rsidRPr="00297CAB" w:rsidRDefault="00C8450A" w:rsidP="00297CAB">
            <w:pPr>
              <w:rPr>
                <w:bCs/>
              </w:rPr>
            </w:pPr>
            <w:r>
              <w:rPr>
                <w:bCs/>
              </w:rPr>
              <w:t>2</w:t>
            </w:r>
            <w:r w:rsidR="00C76209">
              <w:rPr>
                <w:bCs/>
              </w:rPr>
              <w:t xml:space="preserve"> O pesquisador se</w:t>
            </w:r>
            <w:r>
              <w:rPr>
                <w:bCs/>
              </w:rPr>
              <w:t>leciona projeto (A1)</w:t>
            </w:r>
          </w:p>
          <w:p w14:paraId="418E8035" w14:textId="77777777" w:rsidR="008508FA" w:rsidRDefault="008508FA" w:rsidP="00A90BC9">
            <w:pPr>
              <w:rPr>
                <w:b/>
              </w:rPr>
            </w:pPr>
          </w:p>
          <w:p w14:paraId="4154C80C" w14:textId="59CDB432" w:rsidR="008508FA" w:rsidRPr="00837792" w:rsidRDefault="008508FA" w:rsidP="00A90BC9">
            <w:pPr>
              <w:rPr>
                <w:b/>
              </w:rPr>
            </w:pPr>
          </w:p>
        </w:tc>
        <w:tc>
          <w:tcPr>
            <w:tcW w:w="5528" w:type="dxa"/>
          </w:tcPr>
          <w:p w14:paraId="69C169CD" w14:textId="77777777" w:rsidR="008508FA" w:rsidRDefault="00D34B02" w:rsidP="00A90BC9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AÇÃO DO SISTEMA</w:t>
            </w:r>
          </w:p>
          <w:p w14:paraId="1EBC69EC" w14:textId="77777777" w:rsidR="00D34B02" w:rsidRDefault="00D34B02" w:rsidP="00A90BC9">
            <w:pPr>
              <w:rPr>
                <w:color w:val="FF0000"/>
                <w:sz w:val="24"/>
                <w:szCs w:val="24"/>
              </w:rPr>
            </w:pPr>
          </w:p>
          <w:p w14:paraId="6CFBB321" w14:textId="77777777" w:rsidR="00D34B02" w:rsidRDefault="00D34B02" w:rsidP="00D34B02">
            <w:pPr>
              <w:rPr>
                <w:color w:val="FF0000"/>
                <w:sz w:val="24"/>
                <w:szCs w:val="24"/>
              </w:rPr>
            </w:pPr>
            <w:r w:rsidRPr="7BDCFD86">
              <w:rPr>
                <w:color w:val="FF0000"/>
                <w:sz w:val="24"/>
                <w:szCs w:val="24"/>
              </w:rPr>
              <w:t xml:space="preserve">1 </w:t>
            </w:r>
            <w:r w:rsidR="003E0C86">
              <w:rPr>
                <w:color w:val="FF0000"/>
                <w:sz w:val="24"/>
                <w:szCs w:val="24"/>
              </w:rPr>
              <w:t>Apesentar opções</w:t>
            </w:r>
            <w:r w:rsidR="00C8450A">
              <w:rPr>
                <w:color w:val="FF0000"/>
                <w:sz w:val="24"/>
                <w:szCs w:val="24"/>
              </w:rPr>
              <w:t>: projeto ou artigo</w:t>
            </w:r>
          </w:p>
          <w:p w14:paraId="6C8B3FF6" w14:textId="4FBE8CE6" w:rsidR="00C13EB2" w:rsidRPr="00D34B02" w:rsidRDefault="00F22B53" w:rsidP="00D34B02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 xml:space="preserve">3 </w:t>
            </w:r>
            <w:r w:rsidR="00C76209">
              <w:rPr>
                <w:color w:val="FF0000"/>
                <w:sz w:val="24"/>
                <w:szCs w:val="24"/>
              </w:rPr>
              <w:t>O sistema chama UC1.1 (E1)</w:t>
            </w:r>
          </w:p>
        </w:tc>
      </w:tr>
      <w:tr w:rsidR="008508FA" w:rsidRPr="00806022" w14:paraId="6716B7D2" w14:textId="77777777" w:rsidTr="009B2F10">
        <w:tc>
          <w:tcPr>
            <w:tcW w:w="9634" w:type="dxa"/>
            <w:gridSpan w:val="2"/>
          </w:tcPr>
          <w:p w14:paraId="00B2D15E" w14:textId="3E896B43" w:rsidR="008508FA" w:rsidRPr="00806022" w:rsidRDefault="008508FA" w:rsidP="008508FA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</w:t>
            </w:r>
            <w:r>
              <w:rPr>
                <w:b/>
              </w:rPr>
              <w:t>s</w:t>
            </w:r>
            <w:r w:rsidRPr="00837792">
              <w:rPr>
                <w:b/>
              </w:rPr>
              <w:t xml:space="preserve"> Alternativo</w:t>
            </w:r>
            <w:r>
              <w:rPr>
                <w:b/>
              </w:rPr>
              <w:t>s</w:t>
            </w:r>
          </w:p>
        </w:tc>
      </w:tr>
      <w:tr w:rsidR="00297CAB" w:rsidRPr="00AC3C02" w14:paraId="4DF3F740" w14:textId="77777777" w:rsidTr="009F2B52">
        <w:tc>
          <w:tcPr>
            <w:tcW w:w="4106" w:type="dxa"/>
          </w:tcPr>
          <w:p w14:paraId="537FD4CA" w14:textId="77777777" w:rsidR="008508FA" w:rsidRDefault="008508FA" w:rsidP="009F2B52">
            <w:pPr>
              <w:rPr>
                <w:b/>
              </w:rPr>
            </w:pPr>
          </w:p>
          <w:p w14:paraId="76CC5898" w14:textId="5124AD69" w:rsidR="008508FA" w:rsidRPr="00595059" w:rsidRDefault="000A4B54">
            <w:pPr>
              <w:rPr>
                <w:bCs/>
              </w:rPr>
            </w:pPr>
            <w:r>
              <w:rPr>
                <w:bCs/>
              </w:rPr>
              <w:t>3 O pesquisador seleciona o artigo (</w:t>
            </w:r>
            <w:r w:rsidR="00CC13F1">
              <w:rPr>
                <w:bCs/>
              </w:rPr>
              <w:t>A2)</w:t>
            </w:r>
          </w:p>
          <w:p w14:paraId="558D404E" w14:textId="186FB456" w:rsidR="008508FA" w:rsidRPr="00837792" w:rsidRDefault="008508FA" w:rsidP="009F2B52">
            <w:pPr>
              <w:rPr>
                <w:b/>
              </w:rPr>
            </w:pPr>
          </w:p>
        </w:tc>
        <w:tc>
          <w:tcPr>
            <w:tcW w:w="5528" w:type="dxa"/>
          </w:tcPr>
          <w:p w14:paraId="4625E998" w14:textId="77777777" w:rsidR="00103389" w:rsidRDefault="00103389" w:rsidP="009F2B52">
            <w:pPr>
              <w:rPr>
                <w:sz w:val="24"/>
                <w:szCs w:val="24"/>
              </w:rPr>
            </w:pPr>
          </w:p>
          <w:p w14:paraId="2ABD8775" w14:textId="0BD2EAB5" w:rsidR="001B7644" w:rsidRDefault="00C8450A" w:rsidP="009F2B5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1</w:t>
            </w:r>
            <w:r w:rsidR="0022621A">
              <w:rPr>
                <w:sz w:val="24"/>
                <w:szCs w:val="24"/>
              </w:rPr>
              <w:t xml:space="preserve"> </w:t>
            </w:r>
            <w:r w:rsidR="00595059">
              <w:rPr>
                <w:sz w:val="24"/>
                <w:szCs w:val="24"/>
              </w:rPr>
              <w:t>–</w:t>
            </w:r>
            <w:r w:rsidR="0022621A">
              <w:rPr>
                <w:sz w:val="24"/>
                <w:szCs w:val="24"/>
              </w:rPr>
              <w:t xml:space="preserve"> </w:t>
            </w:r>
            <w:r w:rsidR="00595059">
              <w:rPr>
                <w:sz w:val="24"/>
                <w:szCs w:val="24"/>
              </w:rPr>
              <w:t>O sistema chama UC1.2</w:t>
            </w:r>
          </w:p>
          <w:p w14:paraId="26E8D9B0" w14:textId="75DC59E1" w:rsidR="001B7644" w:rsidRPr="00AC3C02" w:rsidRDefault="001B7644" w:rsidP="009F2B52">
            <w:pPr>
              <w:rPr>
                <w:sz w:val="24"/>
                <w:szCs w:val="24"/>
              </w:rPr>
            </w:pPr>
          </w:p>
        </w:tc>
      </w:tr>
      <w:tr w:rsidR="008508FA" w:rsidRPr="00B14AC9" w14:paraId="1C28538D" w14:textId="77777777" w:rsidTr="009B4B2C">
        <w:tc>
          <w:tcPr>
            <w:tcW w:w="9634" w:type="dxa"/>
            <w:gridSpan w:val="2"/>
          </w:tcPr>
          <w:p w14:paraId="01C921F5" w14:textId="1A64456D" w:rsidR="008508FA" w:rsidRPr="00B14AC9" w:rsidRDefault="008508FA" w:rsidP="008508FA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</w:t>
            </w:r>
            <w:r>
              <w:rPr>
                <w:b/>
              </w:rPr>
              <w:t>s</w:t>
            </w:r>
            <w:r w:rsidRPr="00837792">
              <w:rPr>
                <w:b/>
              </w:rPr>
              <w:t xml:space="preserve"> de Exceção</w:t>
            </w:r>
          </w:p>
        </w:tc>
      </w:tr>
      <w:tr w:rsidR="00297CAB" w:rsidRPr="00AC3C02" w14:paraId="7DE79DD1" w14:textId="77777777" w:rsidTr="009F2B52">
        <w:tc>
          <w:tcPr>
            <w:tcW w:w="4106" w:type="dxa"/>
          </w:tcPr>
          <w:p w14:paraId="4A6B19D3" w14:textId="77777777" w:rsidR="008508FA" w:rsidRDefault="008508FA" w:rsidP="009F2B52">
            <w:pPr>
              <w:rPr>
                <w:b/>
              </w:rPr>
            </w:pPr>
          </w:p>
          <w:p w14:paraId="39B1774F" w14:textId="77777777" w:rsidR="008508FA" w:rsidRDefault="008508FA" w:rsidP="009F2B52">
            <w:pPr>
              <w:rPr>
                <w:b/>
              </w:rPr>
            </w:pPr>
          </w:p>
          <w:p w14:paraId="23612293" w14:textId="09CA8733" w:rsidR="008508FA" w:rsidRPr="00837792" w:rsidRDefault="008508FA" w:rsidP="009F2B52">
            <w:pPr>
              <w:rPr>
                <w:b/>
              </w:rPr>
            </w:pPr>
          </w:p>
        </w:tc>
        <w:tc>
          <w:tcPr>
            <w:tcW w:w="5528" w:type="dxa"/>
          </w:tcPr>
          <w:p w14:paraId="21AAB6B6" w14:textId="77777777" w:rsidR="008508FA" w:rsidRDefault="008508FA" w:rsidP="009F2B52">
            <w:pPr>
              <w:rPr>
                <w:color w:val="FF0000"/>
                <w:sz w:val="24"/>
                <w:szCs w:val="24"/>
              </w:rPr>
            </w:pPr>
          </w:p>
          <w:p w14:paraId="28C6B6BD" w14:textId="3E3E1E4B" w:rsidR="00004524" w:rsidRDefault="00C76209" w:rsidP="009F2B52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 xml:space="preserve">E1 </w:t>
            </w:r>
            <w:r w:rsidR="00A41FA6">
              <w:rPr>
                <w:color w:val="FF0000"/>
                <w:sz w:val="24"/>
                <w:szCs w:val="24"/>
              </w:rPr>
              <w:t>–</w:t>
            </w:r>
            <w:r>
              <w:rPr>
                <w:color w:val="FF0000"/>
                <w:sz w:val="24"/>
                <w:szCs w:val="24"/>
              </w:rPr>
              <w:t xml:space="preserve"> </w:t>
            </w:r>
            <w:r w:rsidR="00A41FA6">
              <w:rPr>
                <w:color w:val="FF0000"/>
                <w:sz w:val="24"/>
                <w:szCs w:val="24"/>
              </w:rPr>
              <w:t xml:space="preserve">O sistema exibe mensagem de erro </w:t>
            </w:r>
            <w:r w:rsidR="000A4B54">
              <w:rPr>
                <w:color w:val="FF0000"/>
                <w:sz w:val="24"/>
                <w:szCs w:val="24"/>
              </w:rPr>
              <w:t>e encerra o programa</w:t>
            </w:r>
          </w:p>
          <w:p w14:paraId="24C6D3EA" w14:textId="616B16D6" w:rsidR="000A4B54" w:rsidRDefault="000A4B54" w:rsidP="009F2B52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 xml:space="preserve">E2 - </w:t>
            </w:r>
            <w:r>
              <w:rPr>
                <w:color w:val="FF0000"/>
                <w:sz w:val="24"/>
                <w:szCs w:val="24"/>
              </w:rPr>
              <w:t>O sistema exibe mensagem de erro e encerra o programa</w:t>
            </w:r>
          </w:p>
          <w:p w14:paraId="60783073" w14:textId="77777777" w:rsidR="00004524" w:rsidRPr="00AC3C02" w:rsidRDefault="00004524" w:rsidP="009F2B52">
            <w:pPr>
              <w:rPr>
                <w:color w:val="FF0000"/>
                <w:sz w:val="24"/>
                <w:szCs w:val="24"/>
              </w:rPr>
            </w:pPr>
          </w:p>
        </w:tc>
      </w:tr>
      <w:tr w:rsidR="00297CAB" w:rsidRPr="00572E74" w14:paraId="18577B5E" w14:textId="77777777" w:rsidTr="008508FA">
        <w:tc>
          <w:tcPr>
            <w:tcW w:w="4106" w:type="dxa"/>
          </w:tcPr>
          <w:p w14:paraId="521A0DC2" w14:textId="77777777" w:rsidR="00B75ECE" w:rsidRPr="00837792" w:rsidRDefault="00B75ECE" w:rsidP="00A90BC9">
            <w:pPr>
              <w:rPr>
                <w:b/>
              </w:rPr>
            </w:pPr>
            <w:r w:rsidRPr="00837792">
              <w:rPr>
                <w:b/>
              </w:rPr>
              <w:t>Pós-condição</w:t>
            </w:r>
          </w:p>
        </w:tc>
        <w:tc>
          <w:tcPr>
            <w:tcW w:w="5528" w:type="dxa"/>
          </w:tcPr>
          <w:p w14:paraId="4C8EAB89" w14:textId="1E413479" w:rsidR="00B75ECE" w:rsidRPr="00103389" w:rsidRDefault="00103389" w:rsidP="00A90BC9">
            <w:pPr>
              <w:rPr>
                <w:sz w:val="24"/>
                <w:szCs w:val="24"/>
              </w:rPr>
            </w:pPr>
            <w:r w:rsidRPr="00103389">
              <w:rPr>
                <w:sz w:val="24"/>
                <w:szCs w:val="24"/>
              </w:rPr>
              <w:t>Enviar Documentos de Comprovação</w:t>
            </w:r>
          </w:p>
        </w:tc>
      </w:tr>
    </w:tbl>
    <w:p w14:paraId="05FAB237" w14:textId="77777777" w:rsidR="003C34A0" w:rsidRDefault="003C34A0"/>
    <w:p w14:paraId="5CF59EB3" w14:textId="77777777" w:rsidR="008F5B0B" w:rsidRDefault="008F5B0B"/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4106"/>
        <w:gridCol w:w="5528"/>
      </w:tblGrid>
      <w:tr w:rsidR="0041650C" w:rsidRPr="00030EB3" w14:paraId="6F0A95A4" w14:textId="77777777" w:rsidTr="00C8797B">
        <w:tc>
          <w:tcPr>
            <w:tcW w:w="4106" w:type="dxa"/>
          </w:tcPr>
          <w:p w14:paraId="66B8F27E" w14:textId="77777777" w:rsidR="0041650C" w:rsidRPr="00837792" w:rsidRDefault="0041650C" w:rsidP="00C8797B">
            <w:pPr>
              <w:rPr>
                <w:b/>
              </w:rPr>
            </w:pPr>
            <w:r w:rsidRPr="00837792">
              <w:rPr>
                <w:b/>
              </w:rPr>
              <w:t>Identificador Único</w:t>
            </w:r>
          </w:p>
        </w:tc>
        <w:tc>
          <w:tcPr>
            <w:tcW w:w="5528" w:type="dxa"/>
          </w:tcPr>
          <w:p w14:paraId="603BBE90" w14:textId="4EBFDD10" w:rsidR="0041650C" w:rsidRPr="00030EB3" w:rsidRDefault="0041650C" w:rsidP="00C8797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C</w:t>
            </w:r>
            <w:r>
              <w:rPr>
                <w:b/>
                <w:sz w:val="24"/>
                <w:szCs w:val="24"/>
              </w:rPr>
              <w:t>1.1</w:t>
            </w:r>
          </w:p>
        </w:tc>
      </w:tr>
      <w:tr w:rsidR="0041650C" w:rsidRPr="00837792" w14:paraId="7E87E2DE" w14:textId="77777777" w:rsidTr="00C8797B">
        <w:tc>
          <w:tcPr>
            <w:tcW w:w="4106" w:type="dxa"/>
          </w:tcPr>
          <w:p w14:paraId="041BB409" w14:textId="77777777" w:rsidR="0041650C" w:rsidRPr="00837792" w:rsidRDefault="0041650C" w:rsidP="00C8797B">
            <w:pPr>
              <w:rPr>
                <w:b/>
              </w:rPr>
            </w:pPr>
            <w:r w:rsidRPr="00837792">
              <w:rPr>
                <w:b/>
              </w:rPr>
              <w:t>Descrição</w:t>
            </w:r>
          </w:p>
        </w:tc>
        <w:tc>
          <w:tcPr>
            <w:tcW w:w="5528" w:type="dxa"/>
          </w:tcPr>
          <w:p w14:paraId="35D66FB2" w14:textId="57C9D5B6" w:rsidR="0041650C" w:rsidRPr="00837792" w:rsidRDefault="0041650C" w:rsidP="00C8797B">
            <w:pPr>
              <w:rPr>
                <w:sz w:val="40"/>
                <w:szCs w:val="40"/>
              </w:rPr>
            </w:pPr>
            <w:proofErr w:type="spellStart"/>
            <w:r>
              <w:rPr>
                <w:sz w:val="40"/>
                <w:szCs w:val="40"/>
              </w:rPr>
              <w:t>Soliciatar</w:t>
            </w:r>
            <w:proofErr w:type="spellEnd"/>
            <w:r w:rsidR="00481BC4">
              <w:rPr>
                <w:sz w:val="40"/>
                <w:szCs w:val="40"/>
              </w:rPr>
              <w:t xml:space="preserve"> Bonificação de Projeto</w:t>
            </w:r>
          </w:p>
        </w:tc>
      </w:tr>
      <w:tr w:rsidR="0041650C" w:rsidRPr="00AC3C02" w14:paraId="5E5A4C56" w14:textId="77777777" w:rsidTr="00C8797B">
        <w:tc>
          <w:tcPr>
            <w:tcW w:w="4106" w:type="dxa"/>
          </w:tcPr>
          <w:p w14:paraId="3E174B5F" w14:textId="77777777" w:rsidR="0041650C" w:rsidRPr="00837792" w:rsidRDefault="0041650C" w:rsidP="00C8797B">
            <w:pPr>
              <w:rPr>
                <w:b/>
              </w:rPr>
            </w:pPr>
            <w:r w:rsidRPr="00837792">
              <w:rPr>
                <w:b/>
              </w:rPr>
              <w:t>Ator Principal</w:t>
            </w:r>
          </w:p>
        </w:tc>
        <w:tc>
          <w:tcPr>
            <w:tcW w:w="5528" w:type="dxa"/>
          </w:tcPr>
          <w:p w14:paraId="1EB34492" w14:textId="77777777" w:rsidR="0041650C" w:rsidRPr="00AC3C02" w:rsidRDefault="0041650C" w:rsidP="00C879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squisador</w:t>
            </w:r>
          </w:p>
        </w:tc>
      </w:tr>
      <w:tr w:rsidR="0041650C" w:rsidRPr="00AC3C02" w14:paraId="5397C085" w14:textId="77777777" w:rsidTr="00C8797B">
        <w:tc>
          <w:tcPr>
            <w:tcW w:w="4106" w:type="dxa"/>
          </w:tcPr>
          <w:p w14:paraId="492F5B07" w14:textId="77777777" w:rsidR="0041650C" w:rsidRPr="00837792" w:rsidRDefault="0041650C" w:rsidP="00C8797B">
            <w:pPr>
              <w:rPr>
                <w:b/>
              </w:rPr>
            </w:pPr>
            <w:r w:rsidRPr="00837792">
              <w:rPr>
                <w:b/>
              </w:rPr>
              <w:t>Pré-condições</w:t>
            </w:r>
          </w:p>
        </w:tc>
        <w:tc>
          <w:tcPr>
            <w:tcW w:w="5528" w:type="dxa"/>
          </w:tcPr>
          <w:p w14:paraId="38C408F0" w14:textId="2317906A" w:rsidR="0041650C" w:rsidRPr="00AC3C02" w:rsidRDefault="00481BC4" w:rsidP="00C8797B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O pesquisador ter escolhido a opção “Projeto”</w:t>
            </w:r>
          </w:p>
        </w:tc>
      </w:tr>
      <w:tr w:rsidR="0041650C" w:rsidRPr="00AC3C02" w14:paraId="3E495B70" w14:textId="77777777" w:rsidTr="00C8797B">
        <w:tc>
          <w:tcPr>
            <w:tcW w:w="9634" w:type="dxa"/>
            <w:gridSpan w:val="2"/>
          </w:tcPr>
          <w:p w14:paraId="7FC18647" w14:textId="77777777" w:rsidR="0041650C" w:rsidRPr="00AC3C02" w:rsidRDefault="0041650C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 Básico</w:t>
            </w:r>
          </w:p>
        </w:tc>
      </w:tr>
      <w:tr w:rsidR="0041650C" w:rsidRPr="00AC3C02" w14:paraId="60D57652" w14:textId="77777777" w:rsidTr="00C8797B">
        <w:tc>
          <w:tcPr>
            <w:tcW w:w="4106" w:type="dxa"/>
          </w:tcPr>
          <w:p w14:paraId="68042993" w14:textId="77777777" w:rsidR="0041650C" w:rsidRDefault="0041650C" w:rsidP="00C8797B">
            <w:pPr>
              <w:rPr>
                <w:b/>
                <w:bCs/>
              </w:rPr>
            </w:pPr>
          </w:p>
          <w:p w14:paraId="361A4893" w14:textId="033BE300" w:rsidR="0041650C" w:rsidRPr="00837792" w:rsidRDefault="00A2728C" w:rsidP="00C8797B">
            <w:pPr>
              <w:rPr>
                <w:b/>
              </w:rPr>
            </w:pPr>
            <w:r>
              <w:rPr>
                <w:b/>
              </w:rPr>
              <w:t>1 O pesquisador seleciona A opção projeto</w:t>
            </w:r>
          </w:p>
        </w:tc>
        <w:tc>
          <w:tcPr>
            <w:tcW w:w="5528" w:type="dxa"/>
          </w:tcPr>
          <w:p w14:paraId="295EFCA8" w14:textId="77777777" w:rsidR="0041650C" w:rsidRDefault="0041650C" w:rsidP="00C8797B">
            <w:pPr>
              <w:rPr>
                <w:sz w:val="24"/>
                <w:szCs w:val="24"/>
              </w:rPr>
            </w:pPr>
          </w:p>
          <w:p w14:paraId="3C0F76EC" w14:textId="1251836A" w:rsidR="0041650C" w:rsidRDefault="00551B59" w:rsidP="00C879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 </w:t>
            </w:r>
            <w:r w:rsidR="00A2728C">
              <w:rPr>
                <w:sz w:val="24"/>
                <w:szCs w:val="24"/>
              </w:rPr>
              <w:t xml:space="preserve">O sistema </w:t>
            </w:r>
            <w:r>
              <w:rPr>
                <w:sz w:val="24"/>
                <w:szCs w:val="24"/>
              </w:rPr>
              <w:t>so</w:t>
            </w:r>
            <w:r w:rsidR="009411ED">
              <w:rPr>
                <w:sz w:val="24"/>
                <w:szCs w:val="24"/>
              </w:rPr>
              <w:t xml:space="preserve">licita o envio </w:t>
            </w:r>
            <w:r>
              <w:rPr>
                <w:sz w:val="24"/>
                <w:szCs w:val="24"/>
              </w:rPr>
              <w:t>de documentos de comprovação</w:t>
            </w:r>
            <w:r w:rsidR="007661CE">
              <w:rPr>
                <w:sz w:val="24"/>
                <w:szCs w:val="24"/>
              </w:rPr>
              <w:t xml:space="preserve"> (E1)</w:t>
            </w:r>
          </w:p>
          <w:p w14:paraId="385216EC" w14:textId="77777777" w:rsidR="0041650C" w:rsidRDefault="0041650C" w:rsidP="00C8797B">
            <w:pPr>
              <w:rPr>
                <w:sz w:val="24"/>
                <w:szCs w:val="24"/>
              </w:rPr>
            </w:pPr>
          </w:p>
          <w:p w14:paraId="404637BF" w14:textId="77777777" w:rsidR="0041650C" w:rsidRPr="00AC3C02" w:rsidRDefault="0041650C" w:rsidP="00C8797B">
            <w:pPr>
              <w:rPr>
                <w:color w:val="FF0000"/>
                <w:sz w:val="24"/>
                <w:szCs w:val="24"/>
              </w:rPr>
            </w:pPr>
          </w:p>
        </w:tc>
      </w:tr>
      <w:tr w:rsidR="0041650C" w:rsidRPr="00806022" w14:paraId="5D35355A" w14:textId="77777777" w:rsidTr="00C8797B">
        <w:tc>
          <w:tcPr>
            <w:tcW w:w="9634" w:type="dxa"/>
            <w:gridSpan w:val="2"/>
          </w:tcPr>
          <w:p w14:paraId="7829231E" w14:textId="77777777" w:rsidR="0041650C" w:rsidRPr="00806022" w:rsidRDefault="0041650C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</w:t>
            </w:r>
            <w:r>
              <w:rPr>
                <w:b/>
              </w:rPr>
              <w:t>s</w:t>
            </w:r>
            <w:r w:rsidRPr="00837792">
              <w:rPr>
                <w:b/>
              </w:rPr>
              <w:t xml:space="preserve"> Alternativo</w:t>
            </w:r>
            <w:r>
              <w:rPr>
                <w:b/>
              </w:rPr>
              <w:t>s</w:t>
            </w:r>
          </w:p>
        </w:tc>
      </w:tr>
      <w:tr w:rsidR="0041650C" w:rsidRPr="00AC3C02" w14:paraId="407762C9" w14:textId="77777777" w:rsidTr="00C8797B">
        <w:tc>
          <w:tcPr>
            <w:tcW w:w="4106" w:type="dxa"/>
          </w:tcPr>
          <w:p w14:paraId="2E77A277" w14:textId="77777777" w:rsidR="0041650C" w:rsidRPr="00837792" w:rsidRDefault="0041650C" w:rsidP="00C8797B">
            <w:pPr>
              <w:rPr>
                <w:b/>
              </w:rPr>
            </w:pPr>
          </w:p>
        </w:tc>
        <w:tc>
          <w:tcPr>
            <w:tcW w:w="5528" w:type="dxa"/>
          </w:tcPr>
          <w:p w14:paraId="6B1B7BEA" w14:textId="77777777" w:rsidR="0041650C" w:rsidRDefault="0041650C" w:rsidP="00C8797B">
            <w:pPr>
              <w:rPr>
                <w:sz w:val="24"/>
                <w:szCs w:val="24"/>
              </w:rPr>
            </w:pPr>
          </w:p>
          <w:p w14:paraId="186D9EF2" w14:textId="77777777" w:rsidR="0041650C" w:rsidRPr="00AC3C02" w:rsidRDefault="0041650C" w:rsidP="00C8797B">
            <w:pPr>
              <w:rPr>
                <w:color w:val="FF0000"/>
                <w:sz w:val="24"/>
                <w:szCs w:val="24"/>
              </w:rPr>
            </w:pPr>
          </w:p>
        </w:tc>
      </w:tr>
      <w:tr w:rsidR="0041650C" w:rsidRPr="00B14AC9" w14:paraId="38E97C85" w14:textId="77777777" w:rsidTr="00C8797B">
        <w:tc>
          <w:tcPr>
            <w:tcW w:w="9634" w:type="dxa"/>
            <w:gridSpan w:val="2"/>
          </w:tcPr>
          <w:p w14:paraId="3F158DB0" w14:textId="77777777" w:rsidR="0041650C" w:rsidRPr="00B14AC9" w:rsidRDefault="0041650C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</w:t>
            </w:r>
            <w:r>
              <w:rPr>
                <w:b/>
              </w:rPr>
              <w:t>s</w:t>
            </w:r>
            <w:r w:rsidRPr="00837792">
              <w:rPr>
                <w:b/>
              </w:rPr>
              <w:t xml:space="preserve"> de Exceção</w:t>
            </w:r>
          </w:p>
        </w:tc>
      </w:tr>
      <w:tr w:rsidR="0041650C" w:rsidRPr="00AC3C02" w14:paraId="44F8F077" w14:textId="77777777" w:rsidTr="00C8797B">
        <w:tc>
          <w:tcPr>
            <w:tcW w:w="4106" w:type="dxa"/>
          </w:tcPr>
          <w:p w14:paraId="64175BE7" w14:textId="77777777" w:rsidR="0041650C" w:rsidRDefault="0041650C" w:rsidP="00C8797B">
            <w:pPr>
              <w:rPr>
                <w:b/>
              </w:rPr>
            </w:pPr>
          </w:p>
          <w:p w14:paraId="211F91B4" w14:textId="7566AFCC" w:rsidR="0041650C" w:rsidRPr="00837792" w:rsidRDefault="00507417" w:rsidP="00C8797B">
            <w:pPr>
              <w:rPr>
                <w:b/>
              </w:rPr>
            </w:pPr>
            <w:r>
              <w:rPr>
                <w:b/>
              </w:rPr>
              <w:t xml:space="preserve">E1 – O </w:t>
            </w:r>
            <w:r w:rsidR="00A460FB">
              <w:rPr>
                <w:b/>
              </w:rPr>
              <w:t>pesquisador não envia os documentos de comprovação</w:t>
            </w:r>
          </w:p>
        </w:tc>
        <w:tc>
          <w:tcPr>
            <w:tcW w:w="5528" w:type="dxa"/>
          </w:tcPr>
          <w:p w14:paraId="53257BE2" w14:textId="77777777" w:rsidR="0041650C" w:rsidRDefault="0041650C" w:rsidP="00C8797B">
            <w:pPr>
              <w:rPr>
                <w:color w:val="FF0000"/>
                <w:sz w:val="24"/>
                <w:szCs w:val="24"/>
              </w:rPr>
            </w:pPr>
          </w:p>
          <w:p w14:paraId="600E709B" w14:textId="76680A17" w:rsidR="0041650C" w:rsidRDefault="0041650C" w:rsidP="00C8797B">
            <w:pPr>
              <w:rPr>
                <w:color w:val="FF0000"/>
                <w:sz w:val="24"/>
                <w:szCs w:val="24"/>
              </w:rPr>
            </w:pPr>
          </w:p>
          <w:p w14:paraId="2502CC8B" w14:textId="77777777" w:rsidR="0041650C" w:rsidRDefault="0041650C" w:rsidP="00C8797B">
            <w:pPr>
              <w:rPr>
                <w:color w:val="FF0000"/>
                <w:sz w:val="24"/>
                <w:szCs w:val="24"/>
              </w:rPr>
            </w:pPr>
          </w:p>
          <w:p w14:paraId="776DA8FD" w14:textId="77777777" w:rsidR="0041650C" w:rsidRPr="00AC3C02" w:rsidRDefault="0041650C" w:rsidP="00C8797B">
            <w:pPr>
              <w:rPr>
                <w:color w:val="FF0000"/>
                <w:sz w:val="24"/>
                <w:szCs w:val="24"/>
              </w:rPr>
            </w:pPr>
          </w:p>
        </w:tc>
      </w:tr>
      <w:tr w:rsidR="0041650C" w:rsidRPr="00572E74" w14:paraId="3BCF2399" w14:textId="77777777" w:rsidTr="00C8797B">
        <w:tc>
          <w:tcPr>
            <w:tcW w:w="4106" w:type="dxa"/>
          </w:tcPr>
          <w:p w14:paraId="1D2DD721" w14:textId="77777777" w:rsidR="0041650C" w:rsidRPr="00837792" w:rsidRDefault="0041650C" w:rsidP="00C8797B">
            <w:pPr>
              <w:rPr>
                <w:b/>
              </w:rPr>
            </w:pPr>
            <w:r w:rsidRPr="00837792">
              <w:rPr>
                <w:b/>
              </w:rPr>
              <w:t>Pós-condição</w:t>
            </w:r>
          </w:p>
        </w:tc>
        <w:tc>
          <w:tcPr>
            <w:tcW w:w="5528" w:type="dxa"/>
          </w:tcPr>
          <w:p w14:paraId="02A2D4EC" w14:textId="77777777" w:rsidR="0041650C" w:rsidRPr="00572E74" w:rsidRDefault="0041650C" w:rsidP="00C8797B">
            <w:pPr>
              <w:rPr>
                <w:color w:val="FF0000"/>
                <w:sz w:val="24"/>
                <w:szCs w:val="24"/>
              </w:rPr>
            </w:pPr>
          </w:p>
        </w:tc>
      </w:tr>
    </w:tbl>
    <w:p w14:paraId="616CF156" w14:textId="77777777" w:rsidR="0041650C" w:rsidRDefault="0041650C"/>
    <w:p w14:paraId="3203EB29" w14:textId="77777777" w:rsidR="0041650C" w:rsidRDefault="0041650C"/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4106"/>
        <w:gridCol w:w="5528"/>
      </w:tblGrid>
      <w:tr w:rsidR="00103389" w:rsidRPr="00030EB3" w14:paraId="65B3CF2B" w14:textId="77777777" w:rsidTr="00C8797B">
        <w:tc>
          <w:tcPr>
            <w:tcW w:w="4106" w:type="dxa"/>
          </w:tcPr>
          <w:p w14:paraId="445CFC79" w14:textId="77777777" w:rsidR="00103389" w:rsidRPr="00837792" w:rsidRDefault="00103389" w:rsidP="00C8797B">
            <w:pPr>
              <w:rPr>
                <w:b/>
              </w:rPr>
            </w:pPr>
            <w:r w:rsidRPr="00837792">
              <w:rPr>
                <w:b/>
              </w:rPr>
              <w:t>Identificador Único</w:t>
            </w:r>
          </w:p>
        </w:tc>
        <w:tc>
          <w:tcPr>
            <w:tcW w:w="5528" w:type="dxa"/>
          </w:tcPr>
          <w:p w14:paraId="3E4E8792" w14:textId="7B2EAC88" w:rsidR="00103389" w:rsidRPr="00030EB3" w:rsidRDefault="00103389" w:rsidP="00C8797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C</w:t>
            </w:r>
            <w:r w:rsidR="00A460FB">
              <w:rPr>
                <w:b/>
                <w:sz w:val="24"/>
                <w:szCs w:val="24"/>
              </w:rPr>
              <w:t>1.2</w:t>
            </w:r>
          </w:p>
        </w:tc>
      </w:tr>
      <w:tr w:rsidR="00103389" w:rsidRPr="00837792" w14:paraId="02B1BA24" w14:textId="77777777" w:rsidTr="00C8797B">
        <w:tc>
          <w:tcPr>
            <w:tcW w:w="4106" w:type="dxa"/>
          </w:tcPr>
          <w:p w14:paraId="3E1F8A60" w14:textId="77777777" w:rsidR="00103389" w:rsidRPr="00837792" w:rsidRDefault="00103389" w:rsidP="00C8797B">
            <w:pPr>
              <w:rPr>
                <w:b/>
              </w:rPr>
            </w:pPr>
            <w:r w:rsidRPr="00837792">
              <w:rPr>
                <w:b/>
              </w:rPr>
              <w:t>Descrição</w:t>
            </w:r>
          </w:p>
        </w:tc>
        <w:tc>
          <w:tcPr>
            <w:tcW w:w="5528" w:type="dxa"/>
          </w:tcPr>
          <w:p w14:paraId="5B0C51FA" w14:textId="03867078" w:rsidR="00103389" w:rsidRPr="00837792" w:rsidRDefault="00A460FB" w:rsidP="00C8797B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Solicitar Bonificação de Artigo</w:t>
            </w:r>
          </w:p>
        </w:tc>
      </w:tr>
      <w:tr w:rsidR="00103389" w:rsidRPr="00AC3C02" w14:paraId="631A5572" w14:textId="77777777" w:rsidTr="00C8797B">
        <w:tc>
          <w:tcPr>
            <w:tcW w:w="4106" w:type="dxa"/>
          </w:tcPr>
          <w:p w14:paraId="773EB424" w14:textId="77777777" w:rsidR="00103389" w:rsidRPr="00837792" w:rsidRDefault="00103389" w:rsidP="00C8797B">
            <w:pPr>
              <w:rPr>
                <w:b/>
              </w:rPr>
            </w:pPr>
            <w:r w:rsidRPr="00837792">
              <w:rPr>
                <w:b/>
              </w:rPr>
              <w:t>Ator Principal</w:t>
            </w:r>
          </w:p>
        </w:tc>
        <w:tc>
          <w:tcPr>
            <w:tcW w:w="5528" w:type="dxa"/>
          </w:tcPr>
          <w:p w14:paraId="3B91CAB5" w14:textId="5BCF3102" w:rsidR="00103389" w:rsidRPr="00AC3C02" w:rsidRDefault="00A460FB" w:rsidP="00C879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squisador</w:t>
            </w:r>
          </w:p>
        </w:tc>
      </w:tr>
      <w:tr w:rsidR="00103389" w:rsidRPr="00AC3C02" w14:paraId="6D1614F1" w14:textId="77777777" w:rsidTr="00C8797B">
        <w:tc>
          <w:tcPr>
            <w:tcW w:w="4106" w:type="dxa"/>
          </w:tcPr>
          <w:p w14:paraId="044CF280" w14:textId="77777777" w:rsidR="00103389" w:rsidRPr="00837792" w:rsidRDefault="00103389" w:rsidP="00C8797B">
            <w:pPr>
              <w:rPr>
                <w:b/>
              </w:rPr>
            </w:pPr>
            <w:r w:rsidRPr="00837792">
              <w:rPr>
                <w:b/>
              </w:rPr>
              <w:t>Pré-condições</w:t>
            </w:r>
          </w:p>
        </w:tc>
        <w:tc>
          <w:tcPr>
            <w:tcW w:w="5528" w:type="dxa"/>
          </w:tcPr>
          <w:p w14:paraId="16FFC430" w14:textId="5C70F557" w:rsidR="00103389" w:rsidRPr="00103389" w:rsidRDefault="005B768E" w:rsidP="00C879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 pesquisador escolher opção Artigo</w:t>
            </w:r>
          </w:p>
        </w:tc>
      </w:tr>
      <w:tr w:rsidR="00103389" w:rsidRPr="00AC3C02" w14:paraId="2094F279" w14:textId="77777777" w:rsidTr="00C8797B">
        <w:tc>
          <w:tcPr>
            <w:tcW w:w="9634" w:type="dxa"/>
            <w:gridSpan w:val="2"/>
          </w:tcPr>
          <w:p w14:paraId="032E418A" w14:textId="77777777" w:rsidR="00103389" w:rsidRPr="00AC3C02" w:rsidRDefault="00103389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 Básico</w:t>
            </w:r>
          </w:p>
        </w:tc>
      </w:tr>
      <w:tr w:rsidR="00103389" w:rsidRPr="00AC3C02" w14:paraId="3D4B99D7" w14:textId="77777777" w:rsidTr="00C8797B">
        <w:tc>
          <w:tcPr>
            <w:tcW w:w="4106" w:type="dxa"/>
          </w:tcPr>
          <w:p w14:paraId="7A91A2B6" w14:textId="52A8AF56" w:rsidR="00103389" w:rsidRDefault="00103389" w:rsidP="00C8797B">
            <w:pPr>
              <w:rPr>
                <w:bCs/>
              </w:rPr>
            </w:pPr>
          </w:p>
          <w:p w14:paraId="2D5D160F" w14:textId="5A281FE8" w:rsidR="00A460FB" w:rsidRPr="00297CAB" w:rsidRDefault="00A460FB" w:rsidP="00C8797B">
            <w:pPr>
              <w:rPr>
                <w:bCs/>
              </w:rPr>
            </w:pPr>
            <w:r>
              <w:rPr>
                <w:bCs/>
              </w:rPr>
              <w:t>1 O pesquisador seleciona a opção “Artigo”</w:t>
            </w:r>
          </w:p>
          <w:p w14:paraId="282DF299" w14:textId="77777777" w:rsidR="00103389" w:rsidRDefault="00103389" w:rsidP="00C8797B">
            <w:pPr>
              <w:rPr>
                <w:b/>
              </w:rPr>
            </w:pPr>
          </w:p>
          <w:p w14:paraId="4797E521" w14:textId="77777777" w:rsidR="00103389" w:rsidRPr="00837792" w:rsidRDefault="00103389" w:rsidP="00C8797B">
            <w:pPr>
              <w:rPr>
                <w:b/>
              </w:rPr>
            </w:pPr>
          </w:p>
        </w:tc>
        <w:tc>
          <w:tcPr>
            <w:tcW w:w="5528" w:type="dxa"/>
          </w:tcPr>
          <w:p w14:paraId="01ABE595" w14:textId="3C1EF99E" w:rsidR="00853ADD" w:rsidRDefault="00853ADD" w:rsidP="00C8797B">
            <w:pPr>
              <w:rPr>
                <w:color w:val="FF0000"/>
                <w:sz w:val="24"/>
                <w:szCs w:val="24"/>
              </w:rPr>
            </w:pPr>
          </w:p>
          <w:p w14:paraId="73E4A3C1" w14:textId="3000C806" w:rsidR="00853ADD" w:rsidRDefault="00BC7E55" w:rsidP="00C8797B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 xml:space="preserve">2 </w:t>
            </w:r>
            <w:r w:rsidR="00C028A8">
              <w:rPr>
                <w:color w:val="FF0000"/>
                <w:sz w:val="24"/>
                <w:szCs w:val="24"/>
              </w:rPr>
              <w:t>O sistema s</w:t>
            </w:r>
            <w:r>
              <w:rPr>
                <w:color w:val="FF0000"/>
                <w:sz w:val="24"/>
                <w:szCs w:val="24"/>
              </w:rPr>
              <w:t xml:space="preserve">olicita </w:t>
            </w:r>
            <w:r w:rsidR="000E7E7E">
              <w:rPr>
                <w:color w:val="FF0000"/>
                <w:sz w:val="24"/>
                <w:szCs w:val="24"/>
              </w:rPr>
              <w:t>o</w:t>
            </w:r>
            <w:r w:rsidR="00C028A8">
              <w:rPr>
                <w:color w:val="FF0000"/>
                <w:sz w:val="24"/>
                <w:szCs w:val="24"/>
              </w:rPr>
              <w:t xml:space="preserve"> envio</w:t>
            </w:r>
            <w:r w:rsidR="000E7E7E">
              <w:rPr>
                <w:color w:val="FF0000"/>
                <w:sz w:val="24"/>
                <w:szCs w:val="24"/>
              </w:rPr>
              <w:t xml:space="preserve"> documentos</w:t>
            </w:r>
            <w:r w:rsidR="00853ADD">
              <w:rPr>
                <w:color w:val="FF0000"/>
                <w:sz w:val="24"/>
                <w:szCs w:val="24"/>
              </w:rPr>
              <w:t xml:space="preserve"> </w:t>
            </w:r>
            <w:r w:rsidR="00C028A8">
              <w:rPr>
                <w:color w:val="FF0000"/>
                <w:sz w:val="24"/>
                <w:szCs w:val="24"/>
              </w:rPr>
              <w:t>de comprovação</w:t>
            </w:r>
            <w:r w:rsidR="00295DB3">
              <w:rPr>
                <w:color w:val="FF0000"/>
                <w:sz w:val="24"/>
                <w:szCs w:val="24"/>
              </w:rPr>
              <w:t xml:space="preserve"> (E1)</w:t>
            </w:r>
          </w:p>
          <w:p w14:paraId="73E1ECF0" w14:textId="2F6296BB" w:rsidR="00853ADD" w:rsidRPr="00AC3C02" w:rsidRDefault="00853ADD" w:rsidP="00C8797B">
            <w:pPr>
              <w:rPr>
                <w:color w:val="FF0000"/>
                <w:sz w:val="24"/>
                <w:szCs w:val="24"/>
              </w:rPr>
            </w:pPr>
          </w:p>
        </w:tc>
      </w:tr>
      <w:tr w:rsidR="00103389" w:rsidRPr="00806022" w14:paraId="418BED6A" w14:textId="77777777" w:rsidTr="00C8797B">
        <w:tc>
          <w:tcPr>
            <w:tcW w:w="9634" w:type="dxa"/>
            <w:gridSpan w:val="2"/>
          </w:tcPr>
          <w:p w14:paraId="1859A141" w14:textId="77777777" w:rsidR="00103389" w:rsidRPr="00806022" w:rsidRDefault="00103389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</w:t>
            </w:r>
            <w:r>
              <w:rPr>
                <w:b/>
              </w:rPr>
              <w:t>s</w:t>
            </w:r>
            <w:r w:rsidRPr="00837792">
              <w:rPr>
                <w:b/>
              </w:rPr>
              <w:t xml:space="preserve"> Alternativo</w:t>
            </w:r>
            <w:r>
              <w:rPr>
                <w:b/>
              </w:rPr>
              <w:t>s</w:t>
            </w:r>
          </w:p>
        </w:tc>
      </w:tr>
      <w:tr w:rsidR="00103389" w:rsidRPr="00AC3C02" w14:paraId="675D3CFF" w14:textId="77777777" w:rsidTr="00C8797B">
        <w:tc>
          <w:tcPr>
            <w:tcW w:w="4106" w:type="dxa"/>
          </w:tcPr>
          <w:p w14:paraId="301FDB31" w14:textId="77777777" w:rsidR="00103389" w:rsidRDefault="00103389" w:rsidP="00C8797B">
            <w:pPr>
              <w:rPr>
                <w:b/>
              </w:rPr>
            </w:pPr>
          </w:p>
          <w:p w14:paraId="6BA9D4C8" w14:textId="77777777" w:rsidR="00FF123C" w:rsidRPr="00837792" w:rsidRDefault="00FF123C" w:rsidP="00C8797B">
            <w:pPr>
              <w:rPr>
                <w:b/>
              </w:rPr>
            </w:pPr>
          </w:p>
        </w:tc>
        <w:tc>
          <w:tcPr>
            <w:tcW w:w="5528" w:type="dxa"/>
          </w:tcPr>
          <w:p w14:paraId="6D54ED92" w14:textId="77777777" w:rsidR="00103389" w:rsidRDefault="00103389" w:rsidP="00C8797B">
            <w:pPr>
              <w:rPr>
                <w:sz w:val="24"/>
                <w:szCs w:val="24"/>
              </w:rPr>
            </w:pPr>
          </w:p>
          <w:p w14:paraId="0047FFDD" w14:textId="77777777" w:rsidR="00103389" w:rsidRDefault="00103389" w:rsidP="00C8797B">
            <w:pPr>
              <w:rPr>
                <w:sz w:val="24"/>
                <w:szCs w:val="24"/>
              </w:rPr>
            </w:pPr>
          </w:p>
          <w:p w14:paraId="652F6C5E" w14:textId="5D42BC7C" w:rsidR="00103389" w:rsidRPr="00AC3C02" w:rsidRDefault="00103389" w:rsidP="00C8797B">
            <w:pPr>
              <w:rPr>
                <w:color w:val="FF0000"/>
                <w:sz w:val="24"/>
                <w:szCs w:val="24"/>
              </w:rPr>
            </w:pPr>
          </w:p>
        </w:tc>
      </w:tr>
      <w:tr w:rsidR="00103389" w:rsidRPr="00B14AC9" w14:paraId="54D0ABDE" w14:textId="77777777" w:rsidTr="00C8797B">
        <w:tc>
          <w:tcPr>
            <w:tcW w:w="9634" w:type="dxa"/>
            <w:gridSpan w:val="2"/>
          </w:tcPr>
          <w:p w14:paraId="7EF9EB9C" w14:textId="77777777" w:rsidR="00103389" w:rsidRPr="00B14AC9" w:rsidRDefault="00103389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</w:t>
            </w:r>
            <w:r>
              <w:rPr>
                <w:b/>
              </w:rPr>
              <w:t>s</w:t>
            </w:r>
            <w:r w:rsidRPr="00837792">
              <w:rPr>
                <w:b/>
              </w:rPr>
              <w:t xml:space="preserve"> de Exceção</w:t>
            </w:r>
          </w:p>
        </w:tc>
      </w:tr>
      <w:tr w:rsidR="00103389" w:rsidRPr="00AC3C02" w14:paraId="6BA0B642" w14:textId="77777777" w:rsidTr="00C8797B">
        <w:tc>
          <w:tcPr>
            <w:tcW w:w="4106" w:type="dxa"/>
          </w:tcPr>
          <w:p w14:paraId="645E4893" w14:textId="77777777" w:rsidR="00103389" w:rsidRDefault="00103389" w:rsidP="00C8797B">
            <w:pPr>
              <w:rPr>
                <w:b/>
              </w:rPr>
            </w:pPr>
          </w:p>
          <w:p w14:paraId="3E9ABA03" w14:textId="73396995" w:rsidR="00103389" w:rsidRDefault="009B63B8" w:rsidP="00C8797B">
            <w:pPr>
              <w:rPr>
                <w:b/>
              </w:rPr>
            </w:pPr>
            <w:r>
              <w:rPr>
                <w:b/>
              </w:rPr>
              <w:t>E1 – O pesquisador não envia os documentos de comprovação</w:t>
            </w:r>
          </w:p>
          <w:p w14:paraId="40ECB076" w14:textId="77777777" w:rsidR="009B63B8" w:rsidRPr="00837792" w:rsidRDefault="009B63B8" w:rsidP="00C8797B">
            <w:pPr>
              <w:rPr>
                <w:b/>
              </w:rPr>
            </w:pPr>
          </w:p>
        </w:tc>
        <w:tc>
          <w:tcPr>
            <w:tcW w:w="5528" w:type="dxa"/>
          </w:tcPr>
          <w:p w14:paraId="0FD14DC2" w14:textId="77777777" w:rsidR="00103389" w:rsidRPr="00AC3C02" w:rsidRDefault="00103389" w:rsidP="00C8797B">
            <w:pPr>
              <w:rPr>
                <w:color w:val="FF0000"/>
                <w:sz w:val="24"/>
                <w:szCs w:val="24"/>
              </w:rPr>
            </w:pPr>
          </w:p>
        </w:tc>
      </w:tr>
      <w:tr w:rsidR="00103389" w:rsidRPr="00572E74" w14:paraId="5A0CFE96" w14:textId="77777777" w:rsidTr="00C8797B">
        <w:tc>
          <w:tcPr>
            <w:tcW w:w="4106" w:type="dxa"/>
          </w:tcPr>
          <w:p w14:paraId="0F7CF751" w14:textId="77777777" w:rsidR="00103389" w:rsidRPr="00837792" w:rsidRDefault="00103389" w:rsidP="00C8797B">
            <w:pPr>
              <w:rPr>
                <w:b/>
              </w:rPr>
            </w:pPr>
            <w:r w:rsidRPr="00837792">
              <w:rPr>
                <w:b/>
              </w:rPr>
              <w:t>Pós-condição</w:t>
            </w:r>
          </w:p>
        </w:tc>
        <w:tc>
          <w:tcPr>
            <w:tcW w:w="5528" w:type="dxa"/>
          </w:tcPr>
          <w:p w14:paraId="4828A349" w14:textId="77777777" w:rsidR="00103389" w:rsidRPr="00572E74" w:rsidRDefault="00103389" w:rsidP="00C8797B">
            <w:pPr>
              <w:rPr>
                <w:color w:val="FF0000"/>
                <w:sz w:val="24"/>
                <w:szCs w:val="24"/>
              </w:rPr>
            </w:pPr>
          </w:p>
        </w:tc>
      </w:tr>
    </w:tbl>
    <w:p w14:paraId="2138BAC4" w14:textId="77777777" w:rsidR="00103389" w:rsidRDefault="00103389"/>
    <w:p w14:paraId="4CBF57B9" w14:textId="77777777" w:rsidR="0082400C" w:rsidRDefault="0082400C"/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4106"/>
        <w:gridCol w:w="5528"/>
      </w:tblGrid>
      <w:tr w:rsidR="00103389" w:rsidRPr="00030EB3" w14:paraId="0793C047" w14:textId="77777777" w:rsidTr="00C8797B">
        <w:tc>
          <w:tcPr>
            <w:tcW w:w="4106" w:type="dxa"/>
          </w:tcPr>
          <w:p w14:paraId="019CB5D2" w14:textId="77777777" w:rsidR="00103389" w:rsidRPr="00837792" w:rsidRDefault="00103389" w:rsidP="00C8797B">
            <w:pPr>
              <w:rPr>
                <w:b/>
              </w:rPr>
            </w:pPr>
            <w:r w:rsidRPr="00837792">
              <w:rPr>
                <w:b/>
              </w:rPr>
              <w:t>Identificador Único</w:t>
            </w:r>
          </w:p>
        </w:tc>
        <w:tc>
          <w:tcPr>
            <w:tcW w:w="5528" w:type="dxa"/>
          </w:tcPr>
          <w:p w14:paraId="73F7E186" w14:textId="4C107DC2" w:rsidR="00103389" w:rsidRPr="00030EB3" w:rsidRDefault="00103389" w:rsidP="00C8797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C</w:t>
            </w:r>
            <w:r w:rsidR="00D34B02">
              <w:rPr>
                <w:b/>
                <w:sz w:val="24"/>
                <w:szCs w:val="24"/>
              </w:rPr>
              <w:t>3</w:t>
            </w:r>
          </w:p>
        </w:tc>
      </w:tr>
      <w:tr w:rsidR="00103389" w:rsidRPr="00837792" w14:paraId="5C9CF886" w14:textId="77777777" w:rsidTr="00C8797B">
        <w:tc>
          <w:tcPr>
            <w:tcW w:w="4106" w:type="dxa"/>
          </w:tcPr>
          <w:p w14:paraId="4A4426B4" w14:textId="77777777" w:rsidR="00103389" w:rsidRPr="00837792" w:rsidRDefault="00103389" w:rsidP="00C8797B">
            <w:pPr>
              <w:rPr>
                <w:b/>
              </w:rPr>
            </w:pPr>
            <w:r w:rsidRPr="00837792">
              <w:rPr>
                <w:b/>
              </w:rPr>
              <w:t>Descrição</w:t>
            </w:r>
          </w:p>
        </w:tc>
        <w:tc>
          <w:tcPr>
            <w:tcW w:w="5528" w:type="dxa"/>
          </w:tcPr>
          <w:p w14:paraId="338DA919" w14:textId="74FA0E86" w:rsidR="00103389" w:rsidRPr="00837792" w:rsidRDefault="00857AE1" w:rsidP="00C8797B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Enviar os Documentos de Comprovação</w:t>
            </w:r>
          </w:p>
        </w:tc>
      </w:tr>
      <w:tr w:rsidR="00103389" w:rsidRPr="00AC3C02" w14:paraId="37AC029C" w14:textId="77777777" w:rsidTr="00C8797B">
        <w:tc>
          <w:tcPr>
            <w:tcW w:w="4106" w:type="dxa"/>
          </w:tcPr>
          <w:p w14:paraId="0CF721B9" w14:textId="77777777" w:rsidR="00103389" w:rsidRPr="00837792" w:rsidRDefault="00103389" w:rsidP="00C8797B">
            <w:pPr>
              <w:rPr>
                <w:b/>
              </w:rPr>
            </w:pPr>
            <w:r w:rsidRPr="00837792">
              <w:rPr>
                <w:b/>
              </w:rPr>
              <w:t>Ator Principal</w:t>
            </w:r>
          </w:p>
        </w:tc>
        <w:tc>
          <w:tcPr>
            <w:tcW w:w="5528" w:type="dxa"/>
          </w:tcPr>
          <w:p w14:paraId="7FD55F0A" w14:textId="77777777" w:rsidR="00103389" w:rsidRPr="00AC3C02" w:rsidRDefault="00103389" w:rsidP="00C879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squisador</w:t>
            </w:r>
          </w:p>
        </w:tc>
      </w:tr>
      <w:tr w:rsidR="00103389" w:rsidRPr="00AC3C02" w14:paraId="233D892C" w14:textId="77777777" w:rsidTr="00C8797B">
        <w:tc>
          <w:tcPr>
            <w:tcW w:w="4106" w:type="dxa"/>
          </w:tcPr>
          <w:p w14:paraId="5CECFDCD" w14:textId="77777777" w:rsidR="00103389" w:rsidRPr="00837792" w:rsidRDefault="00103389" w:rsidP="00C8797B">
            <w:pPr>
              <w:rPr>
                <w:b/>
              </w:rPr>
            </w:pPr>
            <w:r w:rsidRPr="00837792">
              <w:rPr>
                <w:b/>
              </w:rPr>
              <w:t>Pré-condições</w:t>
            </w:r>
          </w:p>
        </w:tc>
        <w:tc>
          <w:tcPr>
            <w:tcW w:w="5528" w:type="dxa"/>
          </w:tcPr>
          <w:p w14:paraId="0AD1873B" w14:textId="7328056F" w:rsidR="00103389" w:rsidRPr="00AC3C02" w:rsidRDefault="00CD452D" w:rsidP="00C8797B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O pesquisador deve ter escolhido o tipo de bonificação</w:t>
            </w:r>
          </w:p>
        </w:tc>
      </w:tr>
      <w:tr w:rsidR="00103389" w:rsidRPr="00AC3C02" w14:paraId="23F0F468" w14:textId="77777777" w:rsidTr="00C8797B">
        <w:tc>
          <w:tcPr>
            <w:tcW w:w="9634" w:type="dxa"/>
            <w:gridSpan w:val="2"/>
          </w:tcPr>
          <w:p w14:paraId="0AC4334E" w14:textId="77777777" w:rsidR="00103389" w:rsidRPr="00AC3C02" w:rsidRDefault="00103389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 Básico</w:t>
            </w:r>
          </w:p>
        </w:tc>
      </w:tr>
      <w:tr w:rsidR="00103389" w:rsidRPr="00AC3C02" w14:paraId="14E5A7A8" w14:textId="77777777" w:rsidTr="00C8797B">
        <w:tc>
          <w:tcPr>
            <w:tcW w:w="4106" w:type="dxa"/>
          </w:tcPr>
          <w:p w14:paraId="4AD519CE" w14:textId="77777777" w:rsidR="00103389" w:rsidRDefault="00103389" w:rsidP="00D34B02">
            <w:pPr>
              <w:rPr>
                <w:bCs/>
              </w:rPr>
            </w:pPr>
          </w:p>
          <w:p w14:paraId="3171EACA" w14:textId="01D2469F" w:rsidR="00D34B02" w:rsidRDefault="00CD452D" w:rsidP="00D34B02">
            <w:pPr>
              <w:rPr>
                <w:b/>
                <w:bCs/>
              </w:rPr>
            </w:pPr>
            <w:r>
              <w:rPr>
                <w:b/>
                <w:bCs/>
              </w:rPr>
              <w:t>1 O pesquisador envia os documentos de comprovação (E1)</w:t>
            </w:r>
          </w:p>
          <w:p w14:paraId="5036EF19" w14:textId="77777777" w:rsidR="00D34B02" w:rsidRPr="00837792" w:rsidRDefault="00D34B02" w:rsidP="00D34B02">
            <w:pPr>
              <w:rPr>
                <w:b/>
              </w:rPr>
            </w:pPr>
          </w:p>
        </w:tc>
        <w:tc>
          <w:tcPr>
            <w:tcW w:w="5528" w:type="dxa"/>
          </w:tcPr>
          <w:p w14:paraId="667F6E9E" w14:textId="77777777" w:rsidR="00103389" w:rsidRDefault="00103389" w:rsidP="00C8797B">
            <w:pPr>
              <w:rPr>
                <w:sz w:val="24"/>
                <w:szCs w:val="24"/>
              </w:rPr>
            </w:pPr>
          </w:p>
          <w:p w14:paraId="41C389C0" w14:textId="1AA00809" w:rsidR="00103389" w:rsidRDefault="008C0775" w:rsidP="00C879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 O sistema recebe os documentos e </w:t>
            </w:r>
            <w:r w:rsidR="00AA7895">
              <w:rPr>
                <w:sz w:val="24"/>
                <w:szCs w:val="24"/>
              </w:rPr>
              <w:t>os envia ao Diretor de Pesquisa</w:t>
            </w:r>
          </w:p>
          <w:p w14:paraId="5D39FE82" w14:textId="33AF5543" w:rsidR="00103389" w:rsidRPr="00AC3C02" w:rsidRDefault="00103389" w:rsidP="00C8797B">
            <w:pPr>
              <w:rPr>
                <w:color w:val="FF0000"/>
                <w:sz w:val="24"/>
                <w:szCs w:val="24"/>
              </w:rPr>
            </w:pPr>
          </w:p>
        </w:tc>
      </w:tr>
      <w:tr w:rsidR="00103389" w:rsidRPr="00806022" w14:paraId="267B57DB" w14:textId="77777777" w:rsidTr="00C8797B">
        <w:tc>
          <w:tcPr>
            <w:tcW w:w="9634" w:type="dxa"/>
            <w:gridSpan w:val="2"/>
          </w:tcPr>
          <w:p w14:paraId="495D971F" w14:textId="77777777" w:rsidR="00103389" w:rsidRPr="00806022" w:rsidRDefault="00103389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</w:t>
            </w:r>
            <w:r>
              <w:rPr>
                <w:b/>
              </w:rPr>
              <w:t>s</w:t>
            </w:r>
            <w:r w:rsidRPr="00837792">
              <w:rPr>
                <w:b/>
              </w:rPr>
              <w:t xml:space="preserve"> Alternativo</w:t>
            </w:r>
            <w:r>
              <w:rPr>
                <w:b/>
              </w:rPr>
              <w:t>s</w:t>
            </w:r>
          </w:p>
        </w:tc>
      </w:tr>
      <w:tr w:rsidR="00103389" w:rsidRPr="00AC3C02" w14:paraId="1198B65B" w14:textId="77777777" w:rsidTr="00C8797B">
        <w:tc>
          <w:tcPr>
            <w:tcW w:w="4106" w:type="dxa"/>
          </w:tcPr>
          <w:p w14:paraId="610FFF73" w14:textId="77777777" w:rsidR="0005166D" w:rsidRPr="00837792" w:rsidRDefault="0005166D" w:rsidP="00C8797B">
            <w:pPr>
              <w:rPr>
                <w:b/>
              </w:rPr>
            </w:pPr>
          </w:p>
        </w:tc>
        <w:tc>
          <w:tcPr>
            <w:tcW w:w="5528" w:type="dxa"/>
          </w:tcPr>
          <w:p w14:paraId="3DC7BCD0" w14:textId="77777777" w:rsidR="00103389" w:rsidRDefault="00103389" w:rsidP="00C8797B">
            <w:pPr>
              <w:rPr>
                <w:sz w:val="24"/>
                <w:szCs w:val="24"/>
              </w:rPr>
            </w:pPr>
          </w:p>
          <w:p w14:paraId="5E3AD20A" w14:textId="4D27F5AD" w:rsidR="00103389" w:rsidRPr="00AC3C02" w:rsidRDefault="00103389" w:rsidP="00C8797B">
            <w:pPr>
              <w:rPr>
                <w:color w:val="FF0000"/>
                <w:sz w:val="24"/>
                <w:szCs w:val="24"/>
              </w:rPr>
            </w:pPr>
          </w:p>
        </w:tc>
      </w:tr>
      <w:tr w:rsidR="00103389" w:rsidRPr="00B14AC9" w14:paraId="38F47853" w14:textId="77777777" w:rsidTr="00C8797B">
        <w:tc>
          <w:tcPr>
            <w:tcW w:w="9634" w:type="dxa"/>
            <w:gridSpan w:val="2"/>
          </w:tcPr>
          <w:p w14:paraId="2A988A0A" w14:textId="77777777" w:rsidR="00103389" w:rsidRPr="00B14AC9" w:rsidRDefault="00103389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</w:t>
            </w:r>
            <w:r>
              <w:rPr>
                <w:b/>
              </w:rPr>
              <w:t>s</w:t>
            </w:r>
            <w:r w:rsidRPr="00837792">
              <w:rPr>
                <w:b/>
              </w:rPr>
              <w:t xml:space="preserve"> de Exceção</w:t>
            </w:r>
          </w:p>
        </w:tc>
      </w:tr>
      <w:tr w:rsidR="00103389" w:rsidRPr="00AC3C02" w14:paraId="2D73BDAB" w14:textId="77777777" w:rsidTr="00C8797B">
        <w:tc>
          <w:tcPr>
            <w:tcW w:w="4106" w:type="dxa"/>
          </w:tcPr>
          <w:p w14:paraId="15B8E810" w14:textId="77777777" w:rsidR="00103389" w:rsidRDefault="00103389" w:rsidP="00C8797B">
            <w:pPr>
              <w:rPr>
                <w:b/>
              </w:rPr>
            </w:pPr>
          </w:p>
          <w:p w14:paraId="66DBE5B1" w14:textId="646D05E1" w:rsidR="00103389" w:rsidRDefault="00CD452D" w:rsidP="00C8797B">
            <w:pPr>
              <w:rPr>
                <w:b/>
              </w:rPr>
            </w:pPr>
            <w:r>
              <w:rPr>
                <w:b/>
              </w:rPr>
              <w:t>E1 – Os documentos não são aprovados</w:t>
            </w:r>
          </w:p>
          <w:p w14:paraId="3C264675" w14:textId="343C8C46" w:rsidR="00103389" w:rsidRDefault="00C74848" w:rsidP="00C8797B">
            <w:pPr>
              <w:rPr>
                <w:b/>
              </w:rPr>
            </w:pPr>
            <w:r>
              <w:rPr>
                <w:b/>
              </w:rPr>
              <w:t xml:space="preserve">E2 – </w:t>
            </w:r>
            <w:r w:rsidR="0005166D">
              <w:rPr>
                <w:b/>
              </w:rPr>
              <w:t xml:space="preserve">Acontece um erro com </w:t>
            </w:r>
            <w:proofErr w:type="gramStart"/>
            <w:r w:rsidR="0005166D">
              <w:rPr>
                <w:b/>
              </w:rPr>
              <w:t xml:space="preserve">o </w:t>
            </w:r>
            <w:r>
              <w:rPr>
                <w:b/>
              </w:rPr>
              <w:t xml:space="preserve"> envio</w:t>
            </w:r>
            <w:proofErr w:type="gramEnd"/>
            <w:r>
              <w:rPr>
                <w:b/>
              </w:rPr>
              <w:t xml:space="preserve"> dos documentos</w:t>
            </w:r>
          </w:p>
          <w:p w14:paraId="4BA4A6B5" w14:textId="77777777" w:rsidR="00C74848" w:rsidRPr="00837792" w:rsidRDefault="00C74848" w:rsidP="00C8797B">
            <w:pPr>
              <w:rPr>
                <w:b/>
              </w:rPr>
            </w:pPr>
          </w:p>
        </w:tc>
        <w:tc>
          <w:tcPr>
            <w:tcW w:w="5528" w:type="dxa"/>
          </w:tcPr>
          <w:p w14:paraId="069C5289" w14:textId="25A5E08A" w:rsidR="00103389" w:rsidRDefault="00103389" w:rsidP="00C8797B">
            <w:pPr>
              <w:rPr>
                <w:color w:val="FF0000"/>
                <w:sz w:val="24"/>
                <w:szCs w:val="24"/>
              </w:rPr>
            </w:pPr>
          </w:p>
          <w:p w14:paraId="12F71F2D" w14:textId="77777777" w:rsidR="00103389" w:rsidRPr="00AC3C02" w:rsidRDefault="00103389" w:rsidP="00C8797B">
            <w:pPr>
              <w:rPr>
                <w:color w:val="FF0000"/>
                <w:sz w:val="24"/>
                <w:szCs w:val="24"/>
              </w:rPr>
            </w:pPr>
          </w:p>
        </w:tc>
      </w:tr>
      <w:tr w:rsidR="00103389" w:rsidRPr="00572E74" w14:paraId="11CA93A7" w14:textId="77777777" w:rsidTr="00C8797B">
        <w:tc>
          <w:tcPr>
            <w:tcW w:w="4106" w:type="dxa"/>
          </w:tcPr>
          <w:p w14:paraId="4C400510" w14:textId="77777777" w:rsidR="00103389" w:rsidRPr="00837792" w:rsidRDefault="00103389" w:rsidP="00C8797B">
            <w:pPr>
              <w:rPr>
                <w:b/>
              </w:rPr>
            </w:pPr>
            <w:r w:rsidRPr="00837792">
              <w:rPr>
                <w:b/>
              </w:rPr>
              <w:t>Pós-condição</w:t>
            </w:r>
          </w:p>
        </w:tc>
        <w:tc>
          <w:tcPr>
            <w:tcW w:w="5528" w:type="dxa"/>
          </w:tcPr>
          <w:p w14:paraId="4F0F1CA4" w14:textId="1F3A5EF4" w:rsidR="00103389" w:rsidRPr="00572E74" w:rsidRDefault="00E74D76" w:rsidP="00C8797B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O sistema aprova os documentos de aprovação</w:t>
            </w:r>
          </w:p>
        </w:tc>
      </w:tr>
    </w:tbl>
    <w:p w14:paraId="786CD10C" w14:textId="1F3BDBA1" w:rsidR="00103389" w:rsidRDefault="00103389"/>
    <w:p w14:paraId="170C85D2" w14:textId="1F3BDBA1" w:rsidR="008C53DA" w:rsidRDefault="008C53DA"/>
    <w:p w14:paraId="50BCC3FB" w14:textId="1F3BDBA1" w:rsidR="008C53DA" w:rsidRDefault="008C53DA"/>
    <w:p w14:paraId="48E1315A" w14:textId="1F3BDBA1" w:rsidR="008C53DA" w:rsidRDefault="008C53DA"/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4106"/>
        <w:gridCol w:w="5528"/>
      </w:tblGrid>
      <w:tr w:rsidR="008C53DA" w:rsidRPr="00030EB3" w14:paraId="45BAA00D" w14:textId="77777777" w:rsidTr="00C8797B">
        <w:tc>
          <w:tcPr>
            <w:tcW w:w="4106" w:type="dxa"/>
          </w:tcPr>
          <w:p w14:paraId="4F0BD29A" w14:textId="77777777" w:rsidR="008C53DA" w:rsidRPr="00837792" w:rsidRDefault="008C53DA" w:rsidP="00C8797B">
            <w:pPr>
              <w:rPr>
                <w:b/>
              </w:rPr>
            </w:pPr>
            <w:r w:rsidRPr="00837792">
              <w:rPr>
                <w:b/>
              </w:rPr>
              <w:t>Identificador Único</w:t>
            </w:r>
          </w:p>
        </w:tc>
        <w:tc>
          <w:tcPr>
            <w:tcW w:w="5528" w:type="dxa"/>
          </w:tcPr>
          <w:p w14:paraId="139B3E88" w14:textId="27AD2344" w:rsidR="008C53DA" w:rsidRPr="00030EB3" w:rsidRDefault="008C53DA" w:rsidP="00C8797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C</w:t>
            </w:r>
            <w:r w:rsidR="0005166D">
              <w:rPr>
                <w:b/>
                <w:sz w:val="24"/>
                <w:szCs w:val="24"/>
              </w:rPr>
              <w:t>4</w:t>
            </w:r>
          </w:p>
        </w:tc>
      </w:tr>
      <w:tr w:rsidR="008C53DA" w:rsidRPr="00837792" w14:paraId="1FAA7002" w14:textId="77777777" w:rsidTr="00C8797B">
        <w:tc>
          <w:tcPr>
            <w:tcW w:w="4106" w:type="dxa"/>
          </w:tcPr>
          <w:p w14:paraId="239AF8DA" w14:textId="77777777" w:rsidR="008C53DA" w:rsidRPr="00837792" w:rsidRDefault="008C53DA" w:rsidP="00C8797B">
            <w:pPr>
              <w:rPr>
                <w:b/>
              </w:rPr>
            </w:pPr>
            <w:r w:rsidRPr="00837792">
              <w:rPr>
                <w:b/>
              </w:rPr>
              <w:t>Descrição</w:t>
            </w:r>
          </w:p>
        </w:tc>
        <w:tc>
          <w:tcPr>
            <w:tcW w:w="5528" w:type="dxa"/>
          </w:tcPr>
          <w:p w14:paraId="0B498CC7" w14:textId="27467682" w:rsidR="008C53DA" w:rsidRPr="00837792" w:rsidRDefault="0005166D" w:rsidP="00C8797B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Analisar os documentos de Comprovação</w:t>
            </w:r>
          </w:p>
        </w:tc>
      </w:tr>
      <w:tr w:rsidR="008C53DA" w:rsidRPr="00AC3C02" w14:paraId="54E592F9" w14:textId="77777777" w:rsidTr="00C8797B">
        <w:tc>
          <w:tcPr>
            <w:tcW w:w="4106" w:type="dxa"/>
          </w:tcPr>
          <w:p w14:paraId="6897BBAA" w14:textId="77777777" w:rsidR="008C53DA" w:rsidRPr="00837792" w:rsidRDefault="008C53DA" w:rsidP="00C8797B">
            <w:pPr>
              <w:rPr>
                <w:b/>
              </w:rPr>
            </w:pPr>
            <w:r w:rsidRPr="00837792">
              <w:rPr>
                <w:b/>
              </w:rPr>
              <w:t>Ator Principal</w:t>
            </w:r>
          </w:p>
        </w:tc>
        <w:tc>
          <w:tcPr>
            <w:tcW w:w="5528" w:type="dxa"/>
          </w:tcPr>
          <w:p w14:paraId="200758C7" w14:textId="7CC8A18B" w:rsidR="008C53DA" w:rsidRPr="00AC3C02" w:rsidRDefault="0005166D" w:rsidP="00C879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retor de Pesquisa</w:t>
            </w:r>
          </w:p>
        </w:tc>
      </w:tr>
      <w:tr w:rsidR="008C53DA" w:rsidRPr="00AC3C02" w14:paraId="53A641D4" w14:textId="77777777" w:rsidTr="00C8797B">
        <w:tc>
          <w:tcPr>
            <w:tcW w:w="4106" w:type="dxa"/>
          </w:tcPr>
          <w:p w14:paraId="06443BA5" w14:textId="77777777" w:rsidR="008C53DA" w:rsidRPr="00837792" w:rsidRDefault="008C53DA" w:rsidP="00C8797B">
            <w:pPr>
              <w:rPr>
                <w:b/>
              </w:rPr>
            </w:pPr>
            <w:r w:rsidRPr="00837792">
              <w:rPr>
                <w:b/>
              </w:rPr>
              <w:t>Pré-condições</w:t>
            </w:r>
          </w:p>
        </w:tc>
        <w:tc>
          <w:tcPr>
            <w:tcW w:w="5528" w:type="dxa"/>
          </w:tcPr>
          <w:p w14:paraId="02B0CC9D" w14:textId="6EE42B1F" w:rsidR="008C53DA" w:rsidRPr="00103389" w:rsidRDefault="0009079A" w:rsidP="00C879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sistema </w:t>
            </w:r>
            <w:r w:rsidR="001234FA">
              <w:rPr>
                <w:sz w:val="24"/>
                <w:szCs w:val="24"/>
              </w:rPr>
              <w:t>recebe os documentos de comprovação</w:t>
            </w:r>
          </w:p>
        </w:tc>
      </w:tr>
      <w:tr w:rsidR="008C53DA" w:rsidRPr="00AC3C02" w14:paraId="08201DEA" w14:textId="77777777" w:rsidTr="00C8797B">
        <w:tc>
          <w:tcPr>
            <w:tcW w:w="9634" w:type="dxa"/>
            <w:gridSpan w:val="2"/>
          </w:tcPr>
          <w:p w14:paraId="2C3854F6" w14:textId="77777777" w:rsidR="008C53DA" w:rsidRPr="00AC3C02" w:rsidRDefault="008C53DA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 Básico</w:t>
            </w:r>
          </w:p>
        </w:tc>
      </w:tr>
      <w:tr w:rsidR="008C53DA" w:rsidRPr="00AC3C02" w14:paraId="6A5CE896" w14:textId="77777777" w:rsidTr="00C8797B">
        <w:tc>
          <w:tcPr>
            <w:tcW w:w="4106" w:type="dxa"/>
          </w:tcPr>
          <w:p w14:paraId="4AD86F3D" w14:textId="77777777" w:rsidR="008C53DA" w:rsidRDefault="008C53DA" w:rsidP="00C8797B">
            <w:pPr>
              <w:rPr>
                <w:bCs/>
              </w:rPr>
            </w:pPr>
          </w:p>
          <w:p w14:paraId="6C304C5A" w14:textId="77777777" w:rsidR="008C53DA" w:rsidRDefault="008C53DA" w:rsidP="00C8797B">
            <w:pPr>
              <w:rPr>
                <w:bCs/>
              </w:rPr>
            </w:pPr>
          </w:p>
          <w:p w14:paraId="696946D1" w14:textId="610E4A10" w:rsidR="008C53DA" w:rsidRPr="008875BE" w:rsidRDefault="00257018" w:rsidP="00C8797B">
            <w:pPr>
              <w:rPr>
                <w:bCs/>
              </w:rPr>
            </w:pPr>
            <w:r>
              <w:rPr>
                <w:bCs/>
              </w:rPr>
              <w:t>1 O diretor de pesquisa recebe os documentos e os analisa</w:t>
            </w:r>
            <w:r w:rsidR="00316643">
              <w:rPr>
                <w:bCs/>
              </w:rPr>
              <w:t xml:space="preserve"> (E1)</w:t>
            </w:r>
          </w:p>
          <w:p w14:paraId="06CEBDCF" w14:textId="77777777" w:rsidR="008C53DA" w:rsidRDefault="008C53DA" w:rsidP="00C8797B">
            <w:pPr>
              <w:rPr>
                <w:b/>
              </w:rPr>
            </w:pPr>
          </w:p>
          <w:p w14:paraId="445467AB" w14:textId="77777777" w:rsidR="008C53DA" w:rsidRPr="00837792" w:rsidRDefault="008C53DA" w:rsidP="00C8797B">
            <w:pPr>
              <w:rPr>
                <w:b/>
              </w:rPr>
            </w:pPr>
          </w:p>
        </w:tc>
        <w:tc>
          <w:tcPr>
            <w:tcW w:w="5528" w:type="dxa"/>
          </w:tcPr>
          <w:p w14:paraId="09AE9F89" w14:textId="77777777" w:rsidR="008C53DA" w:rsidRPr="008875BE" w:rsidRDefault="008C53DA" w:rsidP="00C8797B">
            <w:pPr>
              <w:rPr>
                <w:color w:val="FF0000"/>
                <w:sz w:val="24"/>
                <w:szCs w:val="24"/>
              </w:rPr>
            </w:pPr>
          </w:p>
          <w:p w14:paraId="7609A070" w14:textId="1768A9C4" w:rsidR="00026BE5" w:rsidRPr="008875BE" w:rsidRDefault="000C1D7B" w:rsidP="00C8797B">
            <w:pPr>
              <w:rPr>
                <w:color w:val="FF0000"/>
                <w:sz w:val="24"/>
                <w:szCs w:val="24"/>
              </w:rPr>
            </w:pPr>
            <w:r w:rsidRPr="008875BE">
              <w:rPr>
                <w:color w:val="FF0000"/>
                <w:sz w:val="24"/>
                <w:szCs w:val="24"/>
              </w:rPr>
              <w:t>2</w:t>
            </w:r>
            <w:r w:rsidR="008875BE" w:rsidRPr="008875BE">
              <w:rPr>
                <w:color w:val="FF0000"/>
                <w:sz w:val="24"/>
                <w:szCs w:val="24"/>
              </w:rPr>
              <w:t xml:space="preserve"> </w:t>
            </w:r>
            <w:r w:rsidR="008875BE" w:rsidRPr="008875BE">
              <w:rPr>
                <w:bCs/>
                <w:color w:val="FF0000"/>
              </w:rPr>
              <w:t xml:space="preserve">O </w:t>
            </w:r>
            <w:r w:rsidR="008875BE" w:rsidRPr="008875BE">
              <w:rPr>
                <w:bCs/>
                <w:color w:val="FF0000"/>
              </w:rPr>
              <w:t xml:space="preserve">sistema </w:t>
            </w:r>
            <w:r w:rsidR="008875BE" w:rsidRPr="008875BE">
              <w:rPr>
                <w:bCs/>
                <w:color w:val="FF0000"/>
              </w:rPr>
              <w:t xml:space="preserve">envia os resultados obtidos </w:t>
            </w:r>
            <w:r w:rsidR="008875BE" w:rsidRPr="008875BE">
              <w:rPr>
                <w:bCs/>
                <w:color w:val="FF0000"/>
              </w:rPr>
              <w:t>para o pesquisador via</w:t>
            </w:r>
            <w:r w:rsidR="008875BE" w:rsidRPr="008875BE">
              <w:rPr>
                <w:bCs/>
                <w:color w:val="FF0000"/>
              </w:rPr>
              <w:t xml:space="preserve"> </w:t>
            </w:r>
            <w:proofErr w:type="spellStart"/>
            <w:r w:rsidR="008875BE" w:rsidRPr="008875BE">
              <w:rPr>
                <w:bCs/>
                <w:color w:val="FF0000"/>
              </w:rPr>
              <w:t>email</w:t>
            </w:r>
            <w:proofErr w:type="spellEnd"/>
            <w:r w:rsidRPr="008875BE">
              <w:rPr>
                <w:color w:val="FF0000"/>
                <w:sz w:val="24"/>
                <w:szCs w:val="24"/>
              </w:rPr>
              <w:t xml:space="preserve"> </w:t>
            </w:r>
          </w:p>
        </w:tc>
      </w:tr>
      <w:tr w:rsidR="008C53DA" w:rsidRPr="00806022" w14:paraId="6DBCF432" w14:textId="77777777" w:rsidTr="00C8797B">
        <w:tc>
          <w:tcPr>
            <w:tcW w:w="9634" w:type="dxa"/>
            <w:gridSpan w:val="2"/>
          </w:tcPr>
          <w:p w14:paraId="0953C519" w14:textId="77777777" w:rsidR="008C53DA" w:rsidRPr="00806022" w:rsidRDefault="008C53DA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</w:t>
            </w:r>
            <w:r>
              <w:rPr>
                <w:b/>
              </w:rPr>
              <w:t>s</w:t>
            </w:r>
            <w:r w:rsidRPr="00837792">
              <w:rPr>
                <w:b/>
              </w:rPr>
              <w:t xml:space="preserve"> Alternativo</w:t>
            </w:r>
            <w:r>
              <w:rPr>
                <w:b/>
              </w:rPr>
              <w:t>s</w:t>
            </w:r>
          </w:p>
        </w:tc>
      </w:tr>
      <w:tr w:rsidR="008C53DA" w:rsidRPr="00AC3C02" w14:paraId="53B11D2D" w14:textId="77777777" w:rsidTr="00C8797B">
        <w:tc>
          <w:tcPr>
            <w:tcW w:w="4106" w:type="dxa"/>
          </w:tcPr>
          <w:p w14:paraId="04F11123" w14:textId="77777777" w:rsidR="008C53DA" w:rsidRDefault="008C53DA" w:rsidP="00C8797B">
            <w:pPr>
              <w:rPr>
                <w:b/>
              </w:rPr>
            </w:pPr>
          </w:p>
          <w:p w14:paraId="079000C7" w14:textId="77777777" w:rsidR="008C53DA" w:rsidRPr="00837792" w:rsidRDefault="008C53DA" w:rsidP="006C3865">
            <w:pPr>
              <w:rPr>
                <w:b/>
              </w:rPr>
            </w:pPr>
          </w:p>
        </w:tc>
        <w:tc>
          <w:tcPr>
            <w:tcW w:w="5528" w:type="dxa"/>
          </w:tcPr>
          <w:p w14:paraId="3A7A88EB" w14:textId="77777777" w:rsidR="008C53DA" w:rsidRDefault="008C53DA" w:rsidP="00C8797B">
            <w:pPr>
              <w:rPr>
                <w:sz w:val="24"/>
                <w:szCs w:val="24"/>
              </w:rPr>
            </w:pPr>
          </w:p>
          <w:p w14:paraId="09E362CF" w14:textId="77777777" w:rsidR="008C53DA" w:rsidRDefault="008C53DA" w:rsidP="00C8797B">
            <w:pPr>
              <w:rPr>
                <w:sz w:val="24"/>
                <w:szCs w:val="24"/>
              </w:rPr>
            </w:pPr>
          </w:p>
          <w:p w14:paraId="735264F4" w14:textId="77777777" w:rsidR="008C53DA" w:rsidRDefault="008C53DA" w:rsidP="00C8797B">
            <w:pPr>
              <w:rPr>
                <w:sz w:val="24"/>
                <w:szCs w:val="24"/>
              </w:rPr>
            </w:pPr>
          </w:p>
          <w:p w14:paraId="3AF7E8F7" w14:textId="77777777" w:rsidR="008C53DA" w:rsidRPr="00AC3C02" w:rsidRDefault="008C53DA" w:rsidP="00C8797B">
            <w:pPr>
              <w:rPr>
                <w:color w:val="FF0000"/>
                <w:sz w:val="24"/>
                <w:szCs w:val="24"/>
              </w:rPr>
            </w:pPr>
          </w:p>
        </w:tc>
      </w:tr>
      <w:tr w:rsidR="008C53DA" w:rsidRPr="00B14AC9" w14:paraId="77C782C0" w14:textId="77777777" w:rsidTr="00C8797B">
        <w:tc>
          <w:tcPr>
            <w:tcW w:w="9634" w:type="dxa"/>
            <w:gridSpan w:val="2"/>
          </w:tcPr>
          <w:p w14:paraId="4CB93232" w14:textId="77777777" w:rsidR="008C53DA" w:rsidRPr="00B14AC9" w:rsidRDefault="008C53DA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</w:t>
            </w:r>
            <w:r>
              <w:rPr>
                <w:b/>
              </w:rPr>
              <w:t>s</w:t>
            </w:r>
            <w:r w:rsidRPr="00837792">
              <w:rPr>
                <w:b/>
              </w:rPr>
              <w:t xml:space="preserve"> de Exceção</w:t>
            </w:r>
          </w:p>
        </w:tc>
      </w:tr>
      <w:tr w:rsidR="008C53DA" w:rsidRPr="00AC3C02" w14:paraId="43A18A9E" w14:textId="77777777" w:rsidTr="00C8797B">
        <w:tc>
          <w:tcPr>
            <w:tcW w:w="4106" w:type="dxa"/>
          </w:tcPr>
          <w:p w14:paraId="5E71AFA5" w14:textId="77777777" w:rsidR="008C53DA" w:rsidRDefault="008C53DA" w:rsidP="00C8797B">
            <w:pPr>
              <w:rPr>
                <w:b/>
              </w:rPr>
            </w:pPr>
          </w:p>
          <w:p w14:paraId="4A6C425B" w14:textId="432897BA" w:rsidR="008C53DA" w:rsidRDefault="00316643" w:rsidP="00C8797B">
            <w:pPr>
              <w:rPr>
                <w:b/>
              </w:rPr>
            </w:pPr>
            <w:r>
              <w:rPr>
                <w:b/>
              </w:rPr>
              <w:t>E1 – o diretor de pesquisa não aprova os documentos enviados (E2)</w:t>
            </w:r>
          </w:p>
          <w:p w14:paraId="363A68BD" w14:textId="77777777" w:rsidR="008C53DA" w:rsidRPr="00837792" w:rsidRDefault="008C53DA" w:rsidP="00C8797B">
            <w:pPr>
              <w:rPr>
                <w:b/>
              </w:rPr>
            </w:pPr>
          </w:p>
        </w:tc>
        <w:tc>
          <w:tcPr>
            <w:tcW w:w="5528" w:type="dxa"/>
          </w:tcPr>
          <w:p w14:paraId="79D0DFAA" w14:textId="77777777" w:rsidR="008C53DA" w:rsidRDefault="008C53DA" w:rsidP="00C8797B">
            <w:pPr>
              <w:rPr>
                <w:color w:val="FF0000"/>
                <w:sz w:val="24"/>
                <w:szCs w:val="24"/>
              </w:rPr>
            </w:pPr>
          </w:p>
          <w:p w14:paraId="5D21881F" w14:textId="61D0D60B" w:rsidR="008C53DA" w:rsidRDefault="00E90D61" w:rsidP="00C8797B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E2 – o sistema avisa o cliente sobre a desaprovação</w:t>
            </w:r>
          </w:p>
          <w:p w14:paraId="6A7007C4" w14:textId="77777777" w:rsidR="008C53DA" w:rsidRDefault="008C53DA" w:rsidP="00C8797B">
            <w:pPr>
              <w:rPr>
                <w:color w:val="FF0000"/>
                <w:sz w:val="24"/>
                <w:szCs w:val="24"/>
              </w:rPr>
            </w:pPr>
          </w:p>
          <w:p w14:paraId="66E6E9BB" w14:textId="77777777" w:rsidR="008C53DA" w:rsidRPr="00AC3C02" w:rsidRDefault="008C53DA" w:rsidP="00C8797B">
            <w:pPr>
              <w:rPr>
                <w:color w:val="FF0000"/>
                <w:sz w:val="24"/>
                <w:szCs w:val="24"/>
              </w:rPr>
            </w:pPr>
          </w:p>
        </w:tc>
      </w:tr>
      <w:tr w:rsidR="008C53DA" w:rsidRPr="00572E74" w14:paraId="1081F349" w14:textId="77777777" w:rsidTr="00C8797B">
        <w:tc>
          <w:tcPr>
            <w:tcW w:w="4106" w:type="dxa"/>
          </w:tcPr>
          <w:p w14:paraId="274FA784" w14:textId="77777777" w:rsidR="008C53DA" w:rsidRPr="00837792" w:rsidRDefault="008C53DA" w:rsidP="00C8797B">
            <w:pPr>
              <w:rPr>
                <w:b/>
              </w:rPr>
            </w:pPr>
            <w:r w:rsidRPr="00837792">
              <w:rPr>
                <w:b/>
              </w:rPr>
              <w:t>Pós-condição</w:t>
            </w:r>
          </w:p>
        </w:tc>
        <w:tc>
          <w:tcPr>
            <w:tcW w:w="5528" w:type="dxa"/>
          </w:tcPr>
          <w:p w14:paraId="35DA3DCF" w14:textId="77777777" w:rsidR="008C53DA" w:rsidRPr="00572E74" w:rsidRDefault="008C53DA" w:rsidP="00C8797B">
            <w:pPr>
              <w:rPr>
                <w:color w:val="FF0000"/>
                <w:sz w:val="24"/>
                <w:szCs w:val="24"/>
              </w:rPr>
            </w:pPr>
          </w:p>
        </w:tc>
      </w:tr>
    </w:tbl>
    <w:p w14:paraId="6675C4CD" w14:textId="1F3BDBA1" w:rsidR="008C53DA" w:rsidRDefault="008C53DA"/>
    <w:p w14:paraId="14B546D5" w14:textId="77777777" w:rsidR="00AA4F96" w:rsidRDefault="00AA4F96"/>
    <w:p w14:paraId="6B90F6F4" w14:textId="77777777" w:rsidR="00AA4F96" w:rsidRDefault="00AA4F96"/>
    <w:p w14:paraId="56E4A0EE" w14:textId="77777777" w:rsidR="00AA4F96" w:rsidRDefault="00AA4F96"/>
    <w:p w14:paraId="1298D3A8" w14:textId="77777777" w:rsidR="00AA4F96" w:rsidRDefault="00AA4F96"/>
    <w:p w14:paraId="73BBE2D1" w14:textId="77777777" w:rsidR="00AA4F96" w:rsidRDefault="00AA4F96"/>
    <w:p w14:paraId="3DB68231" w14:textId="77777777" w:rsidR="00AA4F96" w:rsidRDefault="00AA4F96"/>
    <w:p w14:paraId="1F217A1C" w14:textId="77777777" w:rsidR="00AA4F96" w:rsidRDefault="00AA4F96"/>
    <w:p w14:paraId="2173838A" w14:textId="77777777" w:rsidR="00AA4F96" w:rsidRDefault="00AA4F96"/>
    <w:p w14:paraId="33EAE0A5" w14:textId="77777777" w:rsidR="00AA4F96" w:rsidRDefault="00AA4F96"/>
    <w:p w14:paraId="560875DA" w14:textId="77777777" w:rsidR="00AA4F96" w:rsidRDefault="00AA4F96"/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4106"/>
        <w:gridCol w:w="5528"/>
      </w:tblGrid>
      <w:tr w:rsidR="00AA4F96" w:rsidRPr="00030EB3" w14:paraId="7E1D9A2C" w14:textId="77777777" w:rsidTr="00C8797B">
        <w:tc>
          <w:tcPr>
            <w:tcW w:w="4106" w:type="dxa"/>
          </w:tcPr>
          <w:p w14:paraId="24388EE0" w14:textId="77777777" w:rsidR="00AA4F96" w:rsidRPr="00837792" w:rsidRDefault="00AA4F96" w:rsidP="00C8797B">
            <w:pPr>
              <w:rPr>
                <w:b/>
              </w:rPr>
            </w:pPr>
            <w:r w:rsidRPr="00837792">
              <w:rPr>
                <w:b/>
              </w:rPr>
              <w:lastRenderedPageBreak/>
              <w:t>Identificador Único</w:t>
            </w:r>
          </w:p>
        </w:tc>
        <w:tc>
          <w:tcPr>
            <w:tcW w:w="5528" w:type="dxa"/>
          </w:tcPr>
          <w:p w14:paraId="28CDE6D7" w14:textId="57868296" w:rsidR="00AA4F96" w:rsidRPr="00030EB3" w:rsidRDefault="00AA4F96" w:rsidP="00C8797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C</w:t>
            </w:r>
            <w:r w:rsidR="008245B8">
              <w:rPr>
                <w:b/>
                <w:sz w:val="24"/>
                <w:szCs w:val="24"/>
              </w:rPr>
              <w:t>5</w:t>
            </w:r>
          </w:p>
        </w:tc>
      </w:tr>
      <w:tr w:rsidR="00AA4F96" w:rsidRPr="00837792" w14:paraId="203B2B96" w14:textId="77777777" w:rsidTr="00C8797B">
        <w:tc>
          <w:tcPr>
            <w:tcW w:w="4106" w:type="dxa"/>
          </w:tcPr>
          <w:p w14:paraId="50B0828B" w14:textId="77777777" w:rsidR="00AA4F96" w:rsidRPr="00837792" w:rsidRDefault="00AA4F96" w:rsidP="00C8797B">
            <w:pPr>
              <w:rPr>
                <w:b/>
              </w:rPr>
            </w:pPr>
            <w:r w:rsidRPr="00837792">
              <w:rPr>
                <w:b/>
              </w:rPr>
              <w:t>Descrição</w:t>
            </w:r>
          </w:p>
        </w:tc>
        <w:tc>
          <w:tcPr>
            <w:tcW w:w="5528" w:type="dxa"/>
          </w:tcPr>
          <w:p w14:paraId="1E8CF261" w14:textId="4913D95F" w:rsidR="00AA4F96" w:rsidRPr="00837792" w:rsidRDefault="00E224F9" w:rsidP="00C8797B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Comunicar resultados</w:t>
            </w:r>
          </w:p>
        </w:tc>
      </w:tr>
      <w:tr w:rsidR="00AA4F96" w:rsidRPr="00AC3C02" w14:paraId="00C9525C" w14:textId="77777777" w:rsidTr="00C8797B">
        <w:tc>
          <w:tcPr>
            <w:tcW w:w="4106" w:type="dxa"/>
          </w:tcPr>
          <w:p w14:paraId="1903E3C0" w14:textId="77777777" w:rsidR="00AA4F96" w:rsidRPr="00837792" w:rsidRDefault="00AA4F96" w:rsidP="00C8797B">
            <w:pPr>
              <w:rPr>
                <w:b/>
              </w:rPr>
            </w:pPr>
            <w:r w:rsidRPr="00837792">
              <w:rPr>
                <w:b/>
              </w:rPr>
              <w:t>Ator Principal</w:t>
            </w:r>
          </w:p>
        </w:tc>
        <w:tc>
          <w:tcPr>
            <w:tcW w:w="5528" w:type="dxa"/>
          </w:tcPr>
          <w:p w14:paraId="4544F073" w14:textId="147C6BA2" w:rsidR="00AA4F96" w:rsidRPr="00AC3C02" w:rsidRDefault="00E224F9" w:rsidP="00C8797B">
            <w:pPr>
              <w:rPr>
                <w:sz w:val="24"/>
                <w:szCs w:val="24"/>
              </w:rPr>
            </w:pPr>
            <w:r>
              <w:rPr>
                <w:sz w:val="40"/>
                <w:szCs w:val="40"/>
              </w:rPr>
              <w:t>Sistema de Email</w:t>
            </w:r>
          </w:p>
        </w:tc>
      </w:tr>
      <w:tr w:rsidR="00AA4F96" w:rsidRPr="00AC3C02" w14:paraId="126655A0" w14:textId="77777777" w:rsidTr="00C8797B">
        <w:tc>
          <w:tcPr>
            <w:tcW w:w="4106" w:type="dxa"/>
          </w:tcPr>
          <w:p w14:paraId="46693A16" w14:textId="77777777" w:rsidR="00AA4F96" w:rsidRPr="00837792" w:rsidRDefault="00AA4F96" w:rsidP="00C8797B">
            <w:pPr>
              <w:rPr>
                <w:b/>
              </w:rPr>
            </w:pPr>
            <w:r w:rsidRPr="00837792">
              <w:rPr>
                <w:b/>
              </w:rPr>
              <w:t>Pré-condições</w:t>
            </w:r>
          </w:p>
        </w:tc>
        <w:tc>
          <w:tcPr>
            <w:tcW w:w="5528" w:type="dxa"/>
          </w:tcPr>
          <w:p w14:paraId="4DE62D58" w14:textId="36E8C4D0" w:rsidR="00AA4F96" w:rsidRPr="00103389" w:rsidRDefault="00E224F9" w:rsidP="00C879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 diretor deve analisar os documentos de comprovação</w:t>
            </w:r>
          </w:p>
        </w:tc>
      </w:tr>
      <w:tr w:rsidR="00AA4F96" w:rsidRPr="00AC3C02" w14:paraId="523327A5" w14:textId="77777777" w:rsidTr="00C8797B">
        <w:tc>
          <w:tcPr>
            <w:tcW w:w="9634" w:type="dxa"/>
            <w:gridSpan w:val="2"/>
          </w:tcPr>
          <w:p w14:paraId="7AEF87A1" w14:textId="77777777" w:rsidR="00AA4F96" w:rsidRPr="00AC3C02" w:rsidRDefault="00AA4F96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 Básico</w:t>
            </w:r>
          </w:p>
        </w:tc>
      </w:tr>
      <w:tr w:rsidR="00AA4F96" w:rsidRPr="00AC3C02" w14:paraId="4BEC992D" w14:textId="77777777" w:rsidTr="00C8797B">
        <w:tc>
          <w:tcPr>
            <w:tcW w:w="4106" w:type="dxa"/>
          </w:tcPr>
          <w:p w14:paraId="0F84BE09" w14:textId="77777777" w:rsidR="00AA4F96" w:rsidRDefault="00AA4F96" w:rsidP="00C8797B">
            <w:pPr>
              <w:rPr>
                <w:bCs/>
              </w:rPr>
            </w:pPr>
          </w:p>
          <w:p w14:paraId="727B119E" w14:textId="77777777" w:rsidR="00AA4F96" w:rsidRDefault="00AA4F96" w:rsidP="00C8797B">
            <w:pPr>
              <w:rPr>
                <w:bCs/>
              </w:rPr>
            </w:pPr>
          </w:p>
          <w:p w14:paraId="1E09B1E6" w14:textId="14B560FA" w:rsidR="00AA4F96" w:rsidRPr="002C6826" w:rsidRDefault="002C6826" w:rsidP="00C8797B">
            <w:pPr>
              <w:rPr>
                <w:bCs/>
              </w:rPr>
            </w:pPr>
            <w:r>
              <w:rPr>
                <w:bCs/>
              </w:rPr>
              <w:t xml:space="preserve">1 </w:t>
            </w:r>
            <w:r w:rsidR="008245B8">
              <w:rPr>
                <w:bCs/>
              </w:rPr>
              <w:t xml:space="preserve">O sistema de </w:t>
            </w:r>
            <w:proofErr w:type="spellStart"/>
            <w:r w:rsidR="008245B8">
              <w:rPr>
                <w:bCs/>
              </w:rPr>
              <w:t>email</w:t>
            </w:r>
            <w:proofErr w:type="spellEnd"/>
            <w:r w:rsidR="008245B8">
              <w:rPr>
                <w:bCs/>
              </w:rPr>
              <w:t xml:space="preserve"> envia os resultados obtidos pelo diretor de pesquisa</w:t>
            </w:r>
            <w:r>
              <w:rPr>
                <w:bCs/>
              </w:rPr>
              <w:t xml:space="preserve"> para o pesquisador.</w:t>
            </w:r>
            <w:r w:rsidR="00E224F9">
              <w:rPr>
                <w:bCs/>
              </w:rPr>
              <w:t xml:space="preserve"> (E1)</w:t>
            </w:r>
          </w:p>
          <w:p w14:paraId="74FA7448" w14:textId="77777777" w:rsidR="00AA4F96" w:rsidRPr="00837792" w:rsidRDefault="00AA4F96" w:rsidP="00C8797B">
            <w:pPr>
              <w:rPr>
                <w:b/>
              </w:rPr>
            </w:pPr>
          </w:p>
        </w:tc>
        <w:tc>
          <w:tcPr>
            <w:tcW w:w="5528" w:type="dxa"/>
          </w:tcPr>
          <w:p w14:paraId="4552049F" w14:textId="36B93E36" w:rsidR="00AA4F96" w:rsidRDefault="00AA4F96" w:rsidP="00C8797B">
            <w:pPr>
              <w:rPr>
                <w:color w:val="FF0000"/>
                <w:sz w:val="24"/>
                <w:szCs w:val="24"/>
              </w:rPr>
            </w:pPr>
          </w:p>
          <w:p w14:paraId="7688299D" w14:textId="11418908" w:rsidR="00AA4F96" w:rsidRDefault="00AA4F96" w:rsidP="00C8797B">
            <w:pPr>
              <w:rPr>
                <w:color w:val="FF0000"/>
                <w:sz w:val="24"/>
                <w:szCs w:val="24"/>
              </w:rPr>
            </w:pPr>
          </w:p>
          <w:p w14:paraId="60B174C7" w14:textId="77777777" w:rsidR="00AA4F96" w:rsidRDefault="00AA4F96" w:rsidP="00C8797B">
            <w:pPr>
              <w:rPr>
                <w:color w:val="FF0000"/>
                <w:sz w:val="24"/>
                <w:szCs w:val="24"/>
              </w:rPr>
            </w:pPr>
          </w:p>
          <w:p w14:paraId="12D9E32B" w14:textId="77777777" w:rsidR="00AA4F96" w:rsidRPr="00AC3C02" w:rsidRDefault="00AA4F96" w:rsidP="00C8797B">
            <w:pPr>
              <w:rPr>
                <w:color w:val="FF0000"/>
                <w:sz w:val="24"/>
                <w:szCs w:val="24"/>
              </w:rPr>
            </w:pPr>
          </w:p>
        </w:tc>
      </w:tr>
      <w:tr w:rsidR="00AA4F96" w:rsidRPr="00806022" w14:paraId="48C66FC4" w14:textId="77777777" w:rsidTr="00C8797B">
        <w:tc>
          <w:tcPr>
            <w:tcW w:w="9634" w:type="dxa"/>
            <w:gridSpan w:val="2"/>
          </w:tcPr>
          <w:p w14:paraId="4EBD21CC" w14:textId="77777777" w:rsidR="00AA4F96" w:rsidRPr="00806022" w:rsidRDefault="00AA4F96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</w:t>
            </w:r>
            <w:r>
              <w:rPr>
                <w:b/>
              </w:rPr>
              <w:t>s</w:t>
            </w:r>
            <w:r w:rsidRPr="00837792">
              <w:rPr>
                <w:b/>
              </w:rPr>
              <w:t xml:space="preserve"> Alternativo</w:t>
            </w:r>
            <w:r>
              <w:rPr>
                <w:b/>
              </w:rPr>
              <w:t>s</w:t>
            </w:r>
          </w:p>
        </w:tc>
      </w:tr>
      <w:tr w:rsidR="00AA4F96" w:rsidRPr="00AC3C02" w14:paraId="002BA311" w14:textId="77777777" w:rsidTr="00C8797B">
        <w:tc>
          <w:tcPr>
            <w:tcW w:w="4106" w:type="dxa"/>
          </w:tcPr>
          <w:p w14:paraId="36A15A75" w14:textId="77777777" w:rsidR="00AA4F96" w:rsidRPr="00837792" w:rsidRDefault="00AA4F96" w:rsidP="00C8797B">
            <w:pPr>
              <w:rPr>
                <w:b/>
              </w:rPr>
            </w:pPr>
          </w:p>
        </w:tc>
        <w:tc>
          <w:tcPr>
            <w:tcW w:w="5528" w:type="dxa"/>
          </w:tcPr>
          <w:p w14:paraId="2DE07CDA" w14:textId="77777777" w:rsidR="00AA4F96" w:rsidRDefault="00AA4F96" w:rsidP="00C8797B">
            <w:pPr>
              <w:rPr>
                <w:sz w:val="24"/>
                <w:szCs w:val="24"/>
              </w:rPr>
            </w:pPr>
          </w:p>
          <w:p w14:paraId="18228A98" w14:textId="77777777" w:rsidR="00AA4F96" w:rsidRPr="00AC3C02" w:rsidRDefault="00AA4F96" w:rsidP="00C8797B">
            <w:pPr>
              <w:rPr>
                <w:color w:val="FF0000"/>
                <w:sz w:val="24"/>
                <w:szCs w:val="24"/>
              </w:rPr>
            </w:pPr>
          </w:p>
        </w:tc>
      </w:tr>
      <w:tr w:rsidR="00AA4F96" w:rsidRPr="00B14AC9" w14:paraId="2AF12757" w14:textId="77777777" w:rsidTr="00C8797B">
        <w:tc>
          <w:tcPr>
            <w:tcW w:w="9634" w:type="dxa"/>
            <w:gridSpan w:val="2"/>
          </w:tcPr>
          <w:p w14:paraId="251B7F58" w14:textId="77777777" w:rsidR="00AA4F96" w:rsidRPr="00B14AC9" w:rsidRDefault="00AA4F96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</w:t>
            </w:r>
            <w:r>
              <w:rPr>
                <w:b/>
              </w:rPr>
              <w:t>s</w:t>
            </w:r>
            <w:r w:rsidRPr="00837792">
              <w:rPr>
                <w:b/>
              </w:rPr>
              <w:t xml:space="preserve"> de Exceção</w:t>
            </w:r>
          </w:p>
        </w:tc>
      </w:tr>
      <w:tr w:rsidR="00AA4F96" w:rsidRPr="00AC3C02" w14:paraId="23587BBC" w14:textId="77777777" w:rsidTr="00C8797B">
        <w:tc>
          <w:tcPr>
            <w:tcW w:w="4106" w:type="dxa"/>
          </w:tcPr>
          <w:p w14:paraId="146E2382" w14:textId="77777777" w:rsidR="00AA4F96" w:rsidRPr="00837792" w:rsidRDefault="00AA4F96" w:rsidP="00C8797B">
            <w:pPr>
              <w:rPr>
                <w:b/>
              </w:rPr>
            </w:pPr>
          </w:p>
        </w:tc>
        <w:tc>
          <w:tcPr>
            <w:tcW w:w="5528" w:type="dxa"/>
          </w:tcPr>
          <w:p w14:paraId="6054E95F" w14:textId="77777777" w:rsidR="00AA4F96" w:rsidRDefault="00AA4F96" w:rsidP="00C8797B">
            <w:pPr>
              <w:rPr>
                <w:color w:val="FF0000"/>
                <w:sz w:val="24"/>
                <w:szCs w:val="24"/>
              </w:rPr>
            </w:pPr>
          </w:p>
          <w:p w14:paraId="3C6DADE6" w14:textId="26955BE0" w:rsidR="00AA4F96" w:rsidRDefault="00E224F9" w:rsidP="00C8797B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 xml:space="preserve">E1 – O sistema não consegue entrar em contato </w:t>
            </w:r>
            <w:r w:rsidR="005D7575">
              <w:rPr>
                <w:color w:val="FF0000"/>
                <w:sz w:val="24"/>
                <w:szCs w:val="24"/>
              </w:rPr>
              <w:t>com o pesquisador</w:t>
            </w:r>
          </w:p>
          <w:p w14:paraId="7041B20C" w14:textId="77777777" w:rsidR="00E224F9" w:rsidRPr="00AC3C02" w:rsidRDefault="00E224F9" w:rsidP="00C8797B">
            <w:pPr>
              <w:rPr>
                <w:color w:val="FF0000"/>
                <w:sz w:val="24"/>
                <w:szCs w:val="24"/>
              </w:rPr>
            </w:pPr>
          </w:p>
        </w:tc>
      </w:tr>
      <w:tr w:rsidR="00AA4F96" w:rsidRPr="00572E74" w14:paraId="7FC9AA66" w14:textId="77777777" w:rsidTr="00C8797B">
        <w:tc>
          <w:tcPr>
            <w:tcW w:w="4106" w:type="dxa"/>
          </w:tcPr>
          <w:p w14:paraId="148F9B10" w14:textId="77777777" w:rsidR="00AA4F96" w:rsidRPr="00837792" w:rsidRDefault="00AA4F96" w:rsidP="00C8797B">
            <w:pPr>
              <w:rPr>
                <w:b/>
              </w:rPr>
            </w:pPr>
            <w:r w:rsidRPr="00837792">
              <w:rPr>
                <w:b/>
              </w:rPr>
              <w:t>Pós-condição</w:t>
            </w:r>
          </w:p>
        </w:tc>
        <w:tc>
          <w:tcPr>
            <w:tcW w:w="5528" w:type="dxa"/>
          </w:tcPr>
          <w:p w14:paraId="643C7E64" w14:textId="6660B0B2" w:rsidR="00AA4F96" w:rsidRPr="00572E74" w:rsidRDefault="00E224F9" w:rsidP="00C8797B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Pesquisador recebe os resultados</w:t>
            </w:r>
          </w:p>
        </w:tc>
      </w:tr>
    </w:tbl>
    <w:p w14:paraId="620D0E81" w14:textId="77777777" w:rsidR="00AA4F96" w:rsidRDefault="00AA4F96"/>
    <w:p w14:paraId="23D8C289" w14:textId="77777777" w:rsidR="00F622CE" w:rsidRDefault="00F622CE"/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4106"/>
        <w:gridCol w:w="5528"/>
      </w:tblGrid>
      <w:tr w:rsidR="00AA4F96" w:rsidRPr="00030EB3" w14:paraId="746D66EA" w14:textId="77777777" w:rsidTr="00C8797B">
        <w:tc>
          <w:tcPr>
            <w:tcW w:w="4106" w:type="dxa"/>
          </w:tcPr>
          <w:p w14:paraId="1EA5E77A" w14:textId="77777777" w:rsidR="00AA4F96" w:rsidRPr="00837792" w:rsidRDefault="00AA4F96" w:rsidP="00C8797B">
            <w:pPr>
              <w:rPr>
                <w:b/>
              </w:rPr>
            </w:pPr>
            <w:r w:rsidRPr="00837792">
              <w:rPr>
                <w:b/>
              </w:rPr>
              <w:t>Identificador Único</w:t>
            </w:r>
          </w:p>
        </w:tc>
        <w:tc>
          <w:tcPr>
            <w:tcW w:w="5528" w:type="dxa"/>
          </w:tcPr>
          <w:p w14:paraId="5DADED17" w14:textId="517E5637" w:rsidR="00AA4F96" w:rsidRPr="00030EB3" w:rsidRDefault="00AA4F96" w:rsidP="00C8797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C</w:t>
            </w:r>
            <w:r w:rsidR="005D7575">
              <w:rPr>
                <w:b/>
                <w:sz w:val="24"/>
                <w:szCs w:val="24"/>
              </w:rPr>
              <w:t>6</w:t>
            </w:r>
          </w:p>
        </w:tc>
      </w:tr>
      <w:tr w:rsidR="00AA4F96" w:rsidRPr="00837792" w14:paraId="1F735A1D" w14:textId="77777777" w:rsidTr="00C8797B">
        <w:tc>
          <w:tcPr>
            <w:tcW w:w="4106" w:type="dxa"/>
          </w:tcPr>
          <w:p w14:paraId="24121DDD" w14:textId="77777777" w:rsidR="00AA4F96" w:rsidRPr="00837792" w:rsidRDefault="00AA4F96" w:rsidP="00C8797B">
            <w:pPr>
              <w:rPr>
                <w:b/>
              </w:rPr>
            </w:pPr>
            <w:r w:rsidRPr="00837792">
              <w:rPr>
                <w:b/>
              </w:rPr>
              <w:t>Descrição</w:t>
            </w:r>
          </w:p>
        </w:tc>
        <w:tc>
          <w:tcPr>
            <w:tcW w:w="5528" w:type="dxa"/>
          </w:tcPr>
          <w:p w14:paraId="66106EB1" w14:textId="03A50002" w:rsidR="00AA4F96" w:rsidRPr="00837792" w:rsidRDefault="005D7575" w:rsidP="00C8797B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Emitir relatório</w:t>
            </w:r>
            <w:r w:rsidR="006B431A">
              <w:rPr>
                <w:sz w:val="40"/>
                <w:szCs w:val="40"/>
              </w:rPr>
              <w:t xml:space="preserve"> de bonificação do mês</w:t>
            </w:r>
          </w:p>
        </w:tc>
      </w:tr>
      <w:tr w:rsidR="00AA4F96" w:rsidRPr="00AC3C02" w14:paraId="6D32A50C" w14:textId="77777777" w:rsidTr="006B431A">
        <w:trPr>
          <w:trHeight w:val="434"/>
        </w:trPr>
        <w:tc>
          <w:tcPr>
            <w:tcW w:w="4106" w:type="dxa"/>
          </w:tcPr>
          <w:p w14:paraId="2754CDE6" w14:textId="77777777" w:rsidR="00AA4F96" w:rsidRPr="00837792" w:rsidRDefault="00AA4F96" w:rsidP="00C8797B">
            <w:pPr>
              <w:rPr>
                <w:b/>
              </w:rPr>
            </w:pPr>
            <w:r w:rsidRPr="00837792">
              <w:rPr>
                <w:b/>
              </w:rPr>
              <w:t>Ator Principal</w:t>
            </w:r>
          </w:p>
        </w:tc>
        <w:tc>
          <w:tcPr>
            <w:tcW w:w="5528" w:type="dxa"/>
          </w:tcPr>
          <w:p w14:paraId="7B6BAF57" w14:textId="4678CDB0" w:rsidR="00AA4F96" w:rsidRPr="00AC3C02" w:rsidRDefault="006B431A" w:rsidP="00C8797B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cheduler</w:t>
            </w:r>
            <w:proofErr w:type="spellEnd"/>
            <w:r w:rsidR="009D79BF">
              <w:rPr>
                <w:sz w:val="24"/>
                <w:szCs w:val="24"/>
              </w:rPr>
              <w:t>, Secretaria, Setor Financeiro</w:t>
            </w:r>
          </w:p>
        </w:tc>
      </w:tr>
      <w:tr w:rsidR="00AA4F96" w:rsidRPr="00AC3C02" w14:paraId="4E5CC3B5" w14:textId="77777777" w:rsidTr="00C8797B">
        <w:tc>
          <w:tcPr>
            <w:tcW w:w="4106" w:type="dxa"/>
          </w:tcPr>
          <w:p w14:paraId="4AF2B4B8" w14:textId="77777777" w:rsidR="00AA4F96" w:rsidRPr="00837792" w:rsidRDefault="00AA4F96" w:rsidP="00C8797B">
            <w:pPr>
              <w:rPr>
                <w:b/>
              </w:rPr>
            </w:pPr>
            <w:r w:rsidRPr="00837792">
              <w:rPr>
                <w:b/>
              </w:rPr>
              <w:t>Pré-condições</w:t>
            </w:r>
          </w:p>
        </w:tc>
        <w:tc>
          <w:tcPr>
            <w:tcW w:w="5528" w:type="dxa"/>
          </w:tcPr>
          <w:p w14:paraId="5C0BDE51" w14:textId="5817A496" w:rsidR="00AA4F96" w:rsidRPr="00103389" w:rsidRDefault="00AA4F96" w:rsidP="00C8797B">
            <w:pPr>
              <w:rPr>
                <w:sz w:val="24"/>
                <w:szCs w:val="24"/>
              </w:rPr>
            </w:pPr>
          </w:p>
        </w:tc>
      </w:tr>
      <w:tr w:rsidR="00AA4F96" w:rsidRPr="00AC3C02" w14:paraId="69EF0BEB" w14:textId="77777777" w:rsidTr="00C8797B">
        <w:tc>
          <w:tcPr>
            <w:tcW w:w="9634" w:type="dxa"/>
            <w:gridSpan w:val="2"/>
          </w:tcPr>
          <w:p w14:paraId="57CCE160" w14:textId="77777777" w:rsidR="00AA4F96" w:rsidRPr="00AC3C02" w:rsidRDefault="00AA4F96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 Básico</w:t>
            </w:r>
          </w:p>
        </w:tc>
      </w:tr>
      <w:tr w:rsidR="00AA4F96" w:rsidRPr="00AC3C02" w14:paraId="2D701CE9" w14:textId="77777777" w:rsidTr="00C8797B">
        <w:tc>
          <w:tcPr>
            <w:tcW w:w="4106" w:type="dxa"/>
          </w:tcPr>
          <w:p w14:paraId="00323BFE" w14:textId="394D0C16" w:rsidR="00AA4F96" w:rsidRDefault="00AA4F96" w:rsidP="00C8797B">
            <w:pPr>
              <w:rPr>
                <w:bCs/>
              </w:rPr>
            </w:pPr>
          </w:p>
          <w:p w14:paraId="596F1813" w14:textId="2E7ABA16" w:rsidR="00AA4F96" w:rsidRDefault="009D79BF" w:rsidP="00C8797B">
            <w:pPr>
              <w:rPr>
                <w:b/>
              </w:rPr>
            </w:pPr>
            <w:r>
              <w:rPr>
                <w:b/>
              </w:rPr>
              <w:t xml:space="preserve">1 Os atores </w:t>
            </w:r>
            <w:r w:rsidR="0017567E">
              <w:rPr>
                <w:b/>
              </w:rPr>
              <w:t>emitem o relatório de bonificação no fim do mês (E1)</w:t>
            </w:r>
          </w:p>
          <w:p w14:paraId="43118051" w14:textId="77777777" w:rsidR="00AA4F96" w:rsidRDefault="00AA4F96" w:rsidP="00C8797B">
            <w:pPr>
              <w:rPr>
                <w:b/>
              </w:rPr>
            </w:pPr>
          </w:p>
          <w:p w14:paraId="11748968" w14:textId="77777777" w:rsidR="00AA4F96" w:rsidRPr="00837792" w:rsidRDefault="00AA4F96" w:rsidP="00C8797B">
            <w:pPr>
              <w:rPr>
                <w:b/>
              </w:rPr>
            </w:pPr>
          </w:p>
        </w:tc>
        <w:tc>
          <w:tcPr>
            <w:tcW w:w="5528" w:type="dxa"/>
          </w:tcPr>
          <w:p w14:paraId="4B2033CD" w14:textId="77777777" w:rsidR="00AA4F96" w:rsidRPr="00AC3C02" w:rsidRDefault="00AA4F96" w:rsidP="009D79BF">
            <w:pPr>
              <w:rPr>
                <w:color w:val="FF0000"/>
                <w:sz w:val="24"/>
                <w:szCs w:val="24"/>
              </w:rPr>
            </w:pPr>
          </w:p>
        </w:tc>
      </w:tr>
      <w:tr w:rsidR="00AA4F96" w:rsidRPr="00806022" w14:paraId="656C5770" w14:textId="77777777" w:rsidTr="00C8797B">
        <w:tc>
          <w:tcPr>
            <w:tcW w:w="9634" w:type="dxa"/>
            <w:gridSpan w:val="2"/>
          </w:tcPr>
          <w:p w14:paraId="4111DD87" w14:textId="77777777" w:rsidR="00AA4F96" w:rsidRPr="00806022" w:rsidRDefault="00AA4F96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</w:t>
            </w:r>
            <w:r>
              <w:rPr>
                <w:b/>
              </w:rPr>
              <w:t>s</w:t>
            </w:r>
            <w:r w:rsidRPr="00837792">
              <w:rPr>
                <w:b/>
              </w:rPr>
              <w:t xml:space="preserve"> Alternativo</w:t>
            </w:r>
            <w:r>
              <w:rPr>
                <w:b/>
              </w:rPr>
              <w:t>s</w:t>
            </w:r>
          </w:p>
        </w:tc>
      </w:tr>
      <w:tr w:rsidR="00AA4F96" w:rsidRPr="00AC3C02" w14:paraId="74236C00" w14:textId="77777777" w:rsidTr="00C8797B">
        <w:tc>
          <w:tcPr>
            <w:tcW w:w="4106" w:type="dxa"/>
          </w:tcPr>
          <w:p w14:paraId="5846AF93" w14:textId="3F1B7C90" w:rsidR="00AA4F96" w:rsidRDefault="00AA4F96" w:rsidP="00C8797B">
            <w:pPr>
              <w:rPr>
                <w:b/>
              </w:rPr>
            </w:pPr>
          </w:p>
          <w:p w14:paraId="36E25D47" w14:textId="77777777" w:rsidR="00AA4F96" w:rsidRPr="00837792" w:rsidRDefault="00AA4F96" w:rsidP="00C8797B">
            <w:pPr>
              <w:rPr>
                <w:b/>
              </w:rPr>
            </w:pPr>
          </w:p>
        </w:tc>
        <w:tc>
          <w:tcPr>
            <w:tcW w:w="5528" w:type="dxa"/>
          </w:tcPr>
          <w:p w14:paraId="25214609" w14:textId="77777777" w:rsidR="00AA4F96" w:rsidRDefault="00AA4F96" w:rsidP="00C8797B">
            <w:pPr>
              <w:rPr>
                <w:sz w:val="24"/>
                <w:szCs w:val="24"/>
              </w:rPr>
            </w:pPr>
          </w:p>
          <w:p w14:paraId="4425AB24" w14:textId="77777777" w:rsidR="00AA4F96" w:rsidRPr="00AC3C02" w:rsidRDefault="00AA4F96" w:rsidP="00C8797B">
            <w:pPr>
              <w:rPr>
                <w:color w:val="FF0000"/>
                <w:sz w:val="24"/>
                <w:szCs w:val="24"/>
              </w:rPr>
            </w:pPr>
          </w:p>
        </w:tc>
      </w:tr>
      <w:tr w:rsidR="00AA4F96" w:rsidRPr="00B14AC9" w14:paraId="46FA8CFB" w14:textId="77777777" w:rsidTr="00C8797B">
        <w:tc>
          <w:tcPr>
            <w:tcW w:w="9634" w:type="dxa"/>
            <w:gridSpan w:val="2"/>
          </w:tcPr>
          <w:p w14:paraId="0DF339BC" w14:textId="77777777" w:rsidR="00AA4F96" w:rsidRPr="00B14AC9" w:rsidRDefault="00AA4F96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</w:t>
            </w:r>
            <w:r>
              <w:rPr>
                <w:b/>
              </w:rPr>
              <w:t>s</w:t>
            </w:r>
            <w:r w:rsidRPr="00837792">
              <w:rPr>
                <w:b/>
              </w:rPr>
              <w:t xml:space="preserve"> de Exceção</w:t>
            </w:r>
          </w:p>
        </w:tc>
      </w:tr>
      <w:tr w:rsidR="00AA4F96" w:rsidRPr="00AC3C02" w14:paraId="47561969" w14:textId="77777777" w:rsidTr="00C8797B">
        <w:tc>
          <w:tcPr>
            <w:tcW w:w="4106" w:type="dxa"/>
          </w:tcPr>
          <w:p w14:paraId="13A1EA0B" w14:textId="77777777" w:rsidR="00AA4F96" w:rsidRPr="00837792" w:rsidRDefault="00AA4F96" w:rsidP="00C8797B">
            <w:pPr>
              <w:rPr>
                <w:b/>
              </w:rPr>
            </w:pPr>
          </w:p>
        </w:tc>
        <w:tc>
          <w:tcPr>
            <w:tcW w:w="5528" w:type="dxa"/>
          </w:tcPr>
          <w:p w14:paraId="313738BF" w14:textId="77777777" w:rsidR="00AA4F96" w:rsidRDefault="00AA4F96" w:rsidP="00C8797B">
            <w:pPr>
              <w:rPr>
                <w:color w:val="FF0000"/>
                <w:sz w:val="24"/>
                <w:szCs w:val="24"/>
              </w:rPr>
            </w:pPr>
          </w:p>
          <w:p w14:paraId="3447A2C9" w14:textId="0830C7B6" w:rsidR="001F62F8" w:rsidRDefault="0017567E" w:rsidP="00C8797B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 xml:space="preserve">E1 – O sistema perdeu os dados do mês </w:t>
            </w:r>
          </w:p>
          <w:p w14:paraId="1C8577EA" w14:textId="77777777" w:rsidR="0017567E" w:rsidRPr="00AC3C02" w:rsidRDefault="0017567E" w:rsidP="00C8797B">
            <w:pPr>
              <w:rPr>
                <w:color w:val="FF0000"/>
                <w:sz w:val="24"/>
                <w:szCs w:val="24"/>
              </w:rPr>
            </w:pPr>
          </w:p>
        </w:tc>
      </w:tr>
      <w:tr w:rsidR="00AA4F96" w:rsidRPr="00572E74" w14:paraId="42CC7F2E" w14:textId="77777777" w:rsidTr="00C8797B">
        <w:tc>
          <w:tcPr>
            <w:tcW w:w="4106" w:type="dxa"/>
          </w:tcPr>
          <w:p w14:paraId="4D199CF9" w14:textId="77777777" w:rsidR="00AA4F96" w:rsidRPr="00837792" w:rsidRDefault="00AA4F96" w:rsidP="00C8797B">
            <w:pPr>
              <w:rPr>
                <w:b/>
              </w:rPr>
            </w:pPr>
            <w:r w:rsidRPr="00837792">
              <w:rPr>
                <w:b/>
              </w:rPr>
              <w:t>Pós-condição</w:t>
            </w:r>
          </w:p>
        </w:tc>
        <w:tc>
          <w:tcPr>
            <w:tcW w:w="5528" w:type="dxa"/>
          </w:tcPr>
          <w:p w14:paraId="6AA7CF66" w14:textId="77777777" w:rsidR="00AA4F96" w:rsidRPr="00572E74" w:rsidRDefault="00AA4F96" w:rsidP="00C8797B">
            <w:pPr>
              <w:rPr>
                <w:color w:val="FF0000"/>
                <w:sz w:val="24"/>
                <w:szCs w:val="24"/>
              </w:rPr>
            </w:pPr>
          </w:p>
        </w:tc>
      </w:tr>
    </w:tbl>
    <w:p w14:paraId="73159945" w14:textId="77777777" w:rsidR="00AA4F96" w:rsidRDefault="00AA4F96"/>
    <w:p w14:paraId="76B7EE52" w14:textId="77777777" w:rsidR="0017567E" w:rsidRDefault="0017567E"/>
    <w:tbl>
      <w:tblPr>
        <w:tblStyle w:val="Tabelacomgrade"/>
        <w:tblW w:w="9634" w:type="dxa"/>
        <w:tblLook w:val="04A0" w:firstRow="1" w:lastRow="0" w:firstColumn="1" w:lastColumn="0" w:noHBand="0" w:noVBand="1"/>
      </w:tblPr>
      <w:tblGrid>
        <w:gridCol w:w="4106"/>
        <w:gridCol w:w="5528"/>
      </w:tblGrid>
      <w:tr w:rsidR="0017567E" w:rsidRPr="00030EB3" w14:paraId="1113E45A" w14:textId="77777777" w:rsidTr="00C8797B">
        <w:tc>
          <w:tcPr>
            <w:tcW w:w="4106" w:type="dxa"/>
          </w:tcPr>
          <w:p w14:paraId="7141F25B" w14:textId="77777777" w:rsidR="0017567E" w:rsidRPr="00837792" w:rsidRDefault="0017567E" w:rsidP="00C8797B">
            <w:pPr>
              <w:rPr>
                <w:b/>
              </w:rPr>
            </w:pPr>
            <w:r w:rsidRPr="00837792">
              <w:rPr>
                <w:b/>
              </w:rPr>
              <w:t>Identificador Único</w:t>
            </w:r>
          </w:p>
        </w:tc>
        <w:tc>
          <w:tcPr>
            <w:tcW w:w="5528" w:type="dxa"/>
          </w:tcPr>
          <w:p w14:paraId="09FB846C" w14:textId="1F020F7B" w:rsidR="0017567E" w:rsidRPr="00030EB3" w:rsidRDefault="0017567E" w:rsidP="00C8797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C</w:t>
            </w:r>
            <w:r w:rsidR="00141FDE">
              <w:rPr>
                <w:b/>
                <w:sz w:val="24"/>
                <w:szCs w:val="24"/>
              </w:rPr>
              <w:t>8</w:t>
            </w:r>
          </w:p>
        </w:tc>
      </w:tr>
      <w:tr w:rsidR="0017567E" w:rsidRPr="00837792" w14:paraId="0391A210" w14:textId="77777777" w:rsidTr="00C8797B">
        <w:tc>
          <w:tcPr>
            <w:tcW w:w="4106" w:type="dxa"/>
          </w:tcPr>
          <w:p w14:paraId="432BFE40" w14:textId="77777777" w:rsidR="0017567E" w:rsidRPr="00837792" w:rsidRDefault="0017567E" w:rsidP="00C8797B">
            <w:pPr>
              <w:rPr>
                <w:b/>
              </w:rPr>
            </w:pPr>
            <w:r w:rsidRPr="00837792">
              <w:rPr>
                <w:b/>
              </w:rPr>
              <w:t>Descrição</w:t>
            </w:r>
          </w:p>
        </w:tc>
        <w:tc>
          <w:tcPr>
            <w:tcW w:w="5528" w:type="dxa"/>
          </w:tcPr>
          <w:p w14:paraId="09C5C7E0" w14:textId="7BC44F63" w:rsidR="0017567E" w:rsidRPr="00837792" w:rsidRDefault="00141FDE" w:rsidP="00C8797B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Efetuar Login</w:t>
            </w:r>
          </w:p>
        </w:tc>
      </w:tr>
      <w:tr w:rsidR="0017567E" w:rsidRPr="00AC3C02" w14:paraId="0A857C22" w14:textId="77777777" w:rsidTr="00C8797B">
        <w:trPr>
          <w:trHeight w:val="434"/>
        </w:trPr>
        <w:tc>
          <w:tcPr>
            <w:tcW w:w="4106" w:type="dxa"/>
          </w:tcPr>
          <w:p w14:paraId="0502F072" w14:textId="77777777" w:rsidR="0017567E" w:rsidRPr="00837792" w:rsidRDefault="0017567E" w:rsidP="00C8797B">
            <w:pPr>
              <w:rPr>
                <w:b/>
              </w:rPr>
            </w:pPr>
            <w:r w:rsidRPr="00837792">
              <w:rPr>
                <w:b/>
              </w:rPr>
              <w:t>Ator Principal</w:t>
            </w:r>
          </w:p>
        </w:tc>
        <w:tc>
          <w:tcPr>
            <w:tcW w:w="5528" w:type="dxa"/>
          </w:tcPr>
          <w:p w14:paraId="5CCEF478" w14:textId="3295403F" w:rsidR="0017567E" w:rsidRPr="00AC3C02" w:rsidRDefault="00141FDE" w:rsidP="00C879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squisador, Diretor de Pesquisa</w:t>
            </w:r>
            <w:r w:rsidR="00CA011E">
              <w:rPr>
                <w:sz w:val="24"/>
                <w:szCs w:val="24"/>
              </w:rPr>
              <w:t>, Sistema de Email</w:t>
            </w:r>
          </w:p>
        </w:tc>
      </w:tr>
      <w:tr w:rsidR="0017567E" w:rsidRPr="00AC3C02" w14:paraId="12DF9A12" w14:textId="77777777" w:rsidTr="00C8797B">
        <w:tc>
          <w:tcPr>
            <w:tcW w:w="4106" w:type="dxa"/>
          </w:tcPr>
          <w:p w14:paraId="3DF7E457" w14:textId="77777777" w:rsidR="0017567E" w:rsidRPr="00837792" w:rsidRDefault="0017567E" w:rsidP="00C8797B">
            <w:pPr>
              <w:rPr>
                <w:b/>
              </w:rPr>
            </w:pPr>
            <w:r w:rsidRPr="00837792">
              <w:rPr>
                <w:b/>
              </w:rPr>
              <w:t>Pré-condições</w:t>
            </w:r>
          </w:p>
        </w:tc>
        <w:tc>
          <w:tcPr>
            <w:tcW w:w="5528" w:type="dxa"/>
          </w:tcPr>
          <w:p w14:paraId="69FFBC16" w14:textId="557A0D4B" w:rsidR="0017567E" w:rsidRPr="00103389" w:rsidRDefault="00FC400E" w:rsidP="00C879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essar o sistema e efetuar o cadastro</w:t>
            </w:r>
          </w:p>
        </w:tc>
      </w:tr>
      <w:tr w:rsidR="0017567E" w:rsidRPr="00AC3C02" w14:paraId="06EE4D67" w14:textId="77777777" w:rsidTr="00C8797B">
        <w:tc>
          <w:tcPr>
            <w:tcW w:w="9634" w:type="dxa"/>
            <w:gridSpan w:val="2"/>
          </w:tcPr>
          <w:p w14:paraId="2726649B" w14:textId="77777777" w:rsidR="0017567E" w:rsidRPr="00AC3C02" w:rsidRDefault="0017567E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 Básico</w:t>
            </w:r>
          </w:p>
        </w:tc>
      </w:tr>
      <w:tr w:rsidR="0017567E" w:rsidRPr="00AC3C02" w14:paraId="3BCE86B5" w14:textId="77777777" w:rsidTr="00C8797B">
        <w:tc>
          <w:tcPr>
            <w:tcW w:w="4106" w:type="dxa"/>
          </w:tcPr>
          <w:p w14:paraId="7F1C19A4" w14:textId="77777777" w:rsidR="0017567E" w:rsidRDefault="0017567E" w:rsidP="00C8797B">
            <w:pPr>
              <w:rPr>
                <w:bCs/>
              </w:rPr>
            </w:pPr>
          </w:p>
          <w:p w14:paraId="40191BF4" w14:textId="7A55CD1D" w:rsidR="0017567E" w:rsidRDefault="0017567E" w:rsidP="00C8797B">
            <w:pPr>
              <w:rPr>
                <w:b/>
              </w:rPr>
            </w:pPr>
            <w:r>
              <w:rPr>
                <w:b/>
              </w:rPr>
              <w:t xml:space="preserve">1 Os atores </w:t>
            </w:r>
            <w:r w:rsidR="00CA011E">
              <w:rPr>
                <w:b/>
              </w:rPr>
              <w:t>devem entrar na sua conta cadastrada no sistema</w:t>
            </w:r>
            <w:r w:rsidR="00FC400E">
              <w:rPr>
                <w:b/>
              </w:rPr>
              <w:t xml:space="preserve"> (E1, E2)</w:t>
            </w:r>
          </w:p>
          <w:p w14:paraId="1E524911" w14:textId="77777777" w:rsidR="0017567E" w:rsidRPr="00837792" w:rsidRDefault="0017567E" w:rsidP="00C8797B">
            <w:pPr>
              <w:rPr>
                <w:b/>
              </w:rPr>
            </w:pPr>
          </w:p>
        </w:tc>
        <w:tc>
          <w:tcPr>
            <w:tcW w:w="5528" w:type="dxa"/>
          </w:tcPr>
          <w:p w14:paraId="5285E7FE" w14:textId="77777777" w:rsidR="0017567E" w:rsidRDefault="0017567E" w:rsidP="00C8797B">
            <w:pPr>
              <w:rPr>
                <w:color w:val="FF0000"/>
                <w:sz w:val="24"/>
                <w:szCs w:val="24"/>
              </w:rPr>
            </w:pPr>
          </w:p>
          <w:p w14:paraId="55C9DA74" w14:textId="1E20FDC8" w:rsidR="00CA011E" w:rsidRPr="00AC3C02" w:rsidRDefault="00CA011E" w:rsidP="00C8797B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 xml:space="preserve">2 O sistema deve </w:t>
            </w:r>
            <w:r w:rsidR="00626386">
              <w:rPr>
                <w:color w:val="FF0000"/>
                <w:sz w:val="24"/>
                <w:szCs w:val="24"/>
              </w:rPr>
              <w:t>abrir a p</w:t>
            </w:r>
            <w:r w:rsidR="00FC400E">
              <w:rPr>
                <w:color w:val="FF0000"/>
                <w:sz w:val="24"/>
                <w:szCs w:val="24"/>
              </w:rPr>
              <w:t>á</w:t>
            </w:r>
            <w:r w:rsidR="00626386">
              <w:rPr>
                <w:color w:val="FF0000"/>
                <w:sz w:val="24"/>
                <w:szCs w:val="24"/>
              </w:rPr>
              <w:t>gina do usuário cadastrado</w:t>
            </w:r>
          </w:p>
        </w:tc>
      </w:tr>
      <w:tr w:rsidR="0017567E" w:rsidRPr="00806022" w14:paraId="4E24B5DE" w14:textId="77777777" w:rsidTr="00C8797B">
        <w:tc>
          <w:tcPr>
            <w:tcW w:w="9634" w:type="dxa"/>
            <w:gridSpan w:val="2"/>
          </w:tcPr>
          <w:p w14:paraId="7D129D2D" w14:textId="77777777" w:rsidR="0017567E" w:rsidRPr="00806022" w:rsidRDefault="0017567E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</w:t>
            </w:r>
            <w:r>
              <w:rPr>
                <w:b/>
              </w:rPr>
              <w:t>s</w:t>
            </w:r>
            <w:r w:rsidRPr="00837792">
              <w:rPr>
                <w:b/>
              </w:rPr>
              <w:t xml:space="preserve"> Alternativo</w:t>
            </w:r>
            <w:r>
              <w:rPr>
                <w:b/>
              </w:rPr>
              <w:t>s</w:t>
            </w:r>
          </w:p>
        </w:tc>
      </w:tr>
      <w:tr w:rsidR="0017567E" w:rsidRPr="00AC3C02" w14:paraId="4BB23BC5" w14:textId="77777777" w:rsidTr="00C8797B">
        <w:tc>
          <w:tcPr>
            <w:tcW w:w="4106" w:type="dxa"/>
          </w:tcPr>
          <w:p w14:paraId="7161DC7D" w14:textId="77777777" w:rsidR="0017567E" w:rsidRDefault="0017567E" w:rsidP="00C8797B">
            <w:pPr>
              <w:rPr>
                <w:b/>
              </w:rPr>
            </w:pPr>
          </w:p>
          <w:p w14:paraId="52549541" w14:textId="77777777" w:rsidR="0017567E" w:rsidRPr="00837792" w:rsidRDefault="0017567E" w:rsidP="00C8797B">
            <w:pPr>
              <w:rPr>
                <w:b/>
              </w:rPr>
            </w:pPr>
          </w:p>
        </w:tc>
        <w:tc>
          <w:tcPr>
            <w:tcW w:w="5528" w:type="dxa"/>
          </w:tcPr>
          <w:p w14:paraId="11EEC38B" w14:textId="77777777" w:rsidR="0017567E" w:rsidRDefault="0017567E" w:rsidP="00C8797B">
            <w:pPr>
              <w:rPr>
                <w:sz w:val="24"/>
                <w:szCs w:val="24"/>
              </w:rPr>
            </w:pPr>
          </w:p>
          <w:p w14:paraId="0FD078AD" w14:textId="77777777" w:rsidR="0017567E" w:rsidRPr="00AC3C02" w:rsidRDefault="0017567E" w:rsidP="00C8797B">
            <w:pPr>
              <w:rPr>
                <w:color w:val="FF0000"/>
                <w:sz w:val="24"/>
                <w:szCs w:val="24"/>
              </w:rPr>
            </w:pPr>
          </w:p>
        </w:tc>
      </w:tr>
      <w:tr w:rsidR="0017567E" w:rsidRPr="00B14AC9" w14:paraId="4DEC1403" w14:textId="77777777" w:rsidTr="00C8797B">
        <w:tc>
          <w:tcPr>
            <w:tcW w:w="9634" w:type="dxa"/>
            <w:gridSpan w:val="2"/>
          </w:tcPr>
          <w:p w14:paraId="0FABD3E1" w14:textId="77777777" w:rsidR="0017567E" w:rsidRPr="00B14AC9" w:rsidRDefault="0017567E" w:rsidP="00C8797B">
            <w:pPr>
              <w:jc w:val="center"/>
              <w:rPr>
                <w:color w:val="FF0000"/>
                <w:sz w:val="24"/>
                <w:szCs w:val="24"/>
              </w:rPr>
            </w:pPr>
            <w:r w:rsidRPr="00837792">
              <w:rPr>
                <w:b/>
              </w:rPr>
              <w:t>Fluxo</w:t>
            </w:r>
            <w:r>
              <w:rPr>
                <w:b/>
              </w:rPr>
              <w:t>s</w:t>
            </w:r>
            <w:r w:rsidRPr="00837792">
              <w:rPr>
                <w:b/>
              </w:rPr>
              <w:t xml:space="preserve"> de Exceção</w:t>
            </w:r>
          </w:p>
        </w:tc>
      </w:tr>
      <w:tr w:rsidR="0017567E" w:rsidRPr="00AC3C02" w14:paraId="6E87E591" w14:textId="77777777" w:rsidTr="00C8797B">
        <w:tc>
          <w:tcPr>
            <w:tcW w:w="4106" w:type="dxa"/>
          </w:tcPr>
          <w:p w14:paraId="74C8968C" w14:textId="77777777" w:rsidR="0017567E" w:rsidRPr="00837792" w:rsidRDefault="0017567E" w:rsidP="00C8797B">
            <w:pPr>
              <w:rPr>
                <w:b/>
              </w:rPr>
            </w:pPr>
          </w:p>
        </w:tc>
        <w:tc>
          <w:tcPr>
            <w:tcW w:w="5528" w:type="dxa"/>
          </w:tcPr>
          <w:p w14:paraId="4E44626F" w14:textId="77777777" w:rsidR="0017567E" w:rsidRDefault="0017567E" w:rsidP="00C8797B">
            <w:pPr>
              <w:rPr>
                <w:color w:val="FF0000"/>
                <w:sz w:val="24"/>
                <w:szCs w:val="24"/>
              </w:rPr>
            </w:pPr>
          </w:p>
          <w:p w14:paraId="3081139E" w14:textId="7225FAD4" w:rsidR="0017567E" w:rsidRDefault="0017567E" w:rsidP="00C8797B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 xml:space="preserve">E1 – </w:t>
            </w:r>
            <w:r w:rsidR="00626386">
              <w:rPr>
                <w:color w:val="FF0000"/>
                <w:sz w:val="24"/>
                <w:szCs w:val="24"/>
              </w:rPr>
              <w:t>O sistema não reconhece o usuário inserido</w:t>
            </w:r>
          </w:p>
          <w:p w14:paraId="4CCAFA48" w14:textId="65DFABC5" w:rsidR="00626386" w:rsidRDefault="00626386" w:rsidP="00C8797B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 xml:space="preserve">E2 – A senha </w:t>
            </w:r>
            <w:r w:rsidR="00FC400E">
              <w:rPr>
                <w:color w:val="FF0000"/>
                <w:sz w:val="24"/>
                <w:szCs w:val="24"/>
              </w:rPr>
              <w:t>para o usuário inserido está inválida</w:t>
            </w:r>
          </w:p>
          <w:p w14:paraId="62DA5F53" w14:textId="77777777" w:rsidR="0017567E" w:rsidRPr="00AC3C02" w:rsidRDefault="0017567E" w:rsidP="00C8797B">
            <w:pPr>
              <w:rPr>
                <w:color w:val="FF0000"/>
                <w:sz w:val="24"/>
                <w:szCs w:val="24"/>
              </w:rPr>
            </w:pPr>
          </w:p>
        </w:tc>
      </w:tr>
      <w:tr w:rsidR="0017567E" w:rsidRPr="00572E74" w14:paraId="2E212EE3" w14:textId="77777777" w:rsidTr="00C8797B">
        <w:tc>
          <w:tcPr>
            <w:tcW w:w="4106" w:type="dxa"/>
          </w:tcPr>
          <w:p w14:paraId="6E7ED386" w14:textId="77777777" w:rsidR="0017567E" w:rsidRPr="00837792" w:rsidRDefault="0017567E" w:rsidP="00C8797B">
            <w:pPr>
              <w:rPr>
                <w:b/>
              </w:rPr>
            </w:pPr>
            <w:r w:rsidRPr="00837792">
              <w:rPr>
                <w:b/>
              </w:rPr>
              <w:t>Pós-condição</w:t>
            </w:r>
          </w:p>
        </w:tc>
        <w:tc>
          <w:tcPr>
            <w:tcW w:w="5528" w:type="dxa"/>
          </w:tcPr>
          <w:p w14:paraId="1285B298" w14:textId="170ED6DC" w:rsidR="0017567E" w:rsidRPr="00572E74" w:rsidRDefault="00FC400E" w:rsidP="00C8797B">
            <w:pPr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O usuário tem acesso ao sistema.</w:t>
            </w:r>
          </w:p>
        </w:tc>
      </w:tr>
    </w:tbl>
    <w:p w14:paraId="4666CFE2" w14:textId="77777777" w:rsidR="0017567E" w:rsidRDefault="0017567E"/>
    <w:sectPr w:rsidR="0017567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C16AE8"/>
    <w:multiLevelType w:val="hybridMultilevel"/>
    <w:tmpl w:val="F0E893D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93352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zK3tDQ2tLA0sTRT0lEKTi0uzszPAykwqgUAquPO1SwAAAA="/>
  </w:docVars>
  <w:rsids>
    <w:rsidRoot w:val="00B75ECE"/>
    <w:rsid w:val="00004524"/>
    <w:rsid w:val="00026BE5"/>
    <w:rsid w:val="0004296A"/>
    <w:rsid w:val="0005166D"/>
    <w:rsid w:val="0006164B"/>
    <w:rsid w:val="00063311"/>
    <w:rsid w:val="00067B11"/>
    <w:rsid w:val="0009079A"/>
    <w:rsid w:val="00096900"/>
    <w:rsid w:val="000A4B54"/>
    <w:rsid w:val="000C1D7B"/>
    <w:rsid w:val="000E7E7E"/>
    <w:rsid w:val="00103389"/>
    <w:rsid w:val="00104191"/>
    <w:rsid w:val="00106F06"/>
    <w:rsid w:val="001234FA"/>
    <w:rsid w:val="00135CA6"/>
    <w:rsid w:val="00141FDE"/>
    <w:rsid w:val="00166BA4"/>
    <w:rsid w:val="0017567E"/>
    <w:rsid w:val="001832F4"/>
    <w:rsid w:val="001B7644"/>
    <w:rsid w:val="001D5E3E"/>
    <w:rsid w:val="001E27C4"/>
    <w:rsid w:val="001F62F8"/>
    <w:rsid w:val="00211304"/>
    <w:rsid w:val="00222389"/>
    <w:rsid w:val="0022621A"/>
    <w:rsid w:val="0024012F"/>
    <w:rsid w:val="00257018"/>
    <w:rsid w:val="00277BF2"/>
    <w:rsid w:val="00295DB3"/>
    <w:rsid w:val="00297CAB"/>
    <w:rsid w:val="002C6826"/>
    <w:rsid w:val="00316643"/>
    <w:rsid w:val="00340DA0"/>
    <w:rsid w:val="00373177"/>
    <w:rsid w:val="003A2601"/>
    <w:rsid w:val="003B2A13"/>
    <w:rsid w:val="003B589F"/>
    <w:rsid w:val="003C34A0"/>
    <w:rsid w:val="003E0C86"/>
    <w:rsid w:val="003E3F7C"/>
    <w:rsid w:val="0041650C"/>
    <w:rsid w:val="00424D06"/>
    <w:rsid w:val="00466B4A"/>
    <w:rsid w:val="00477AC6"/>
    <w:rsid w:val="00481BC4"/>
    <w:rsid w:val="004908EA"/>
    <w:rsid w:val="00493DD3"/>
    <w:rsid w:val="004A2620"/>
    <w:rsid w:val="004B2DA2"/>
    <w:rsid w:val="004C27B2"/>
    <w:rsid w:val="00507417"/>
    <w:rsid w:val="005252BB"/>
    <w:rsid w:val="00551B59"/>
    <w:rsid w:val="00555C92"/>
    <w:rsid w:val="00556A0C"/>
    <w:rsid w:val="00565DA9"/>
    <w:rsid w:val="00595059"/>
    <w:rsid w:val="005B3D33"/>
    <w:rsid w:val="005B768E"/>
    <w:rsid w:val="005D7575"/>
    <w:rsid w:val="00600452"/>
    <w:rsid w:val="00626386"/>
    <w:rsid w:val="006B1454"/>
    <w:rsid w:val="006B431A"/>
    <w:rsid w:val="006C20E9"/>
    <w:rsid w:val="006C3865"/>
    <w:rsid w:val="006D4F37"/>
    <w:rsid w:val="006E61C7"/>
    <w:rsid w:val="007356CA"/>
    <w:rsid w:val="00747FB0"/>
    <w:rsid w:val="007661CE"/>
    <w:rsid w:val="0076780C"/>
    <w:rsid w:val="00783E48"/>
    <w:rsid w:val="00793F15"/>
    <w:rsid w:val="007C58BB"/>
    <w:rsid w:val="007F29E4"/>
    <w:rsid w:val="0082400C"/>
    <w:rsid w:val="008245B8"/>
    <w:rsid w:val="008508FA"/>
    <w:rsid w:val="00853ADD"/>
    <w:rsid w:val="00857AE1"/>
    <w:rsid w:val="008875BE"/>
    <w:rsid w:val="008A382B"/>
    <w:rsid w:val="008C06DE"/>
    <w:rsid w:val="008C0775"/>
    <w:rsid w:val="008C4A7B"/>
    <w:rsid w:val="008C53DA"/>
    <w:rsid w:val="008D549F"/>
    <w:rsid w:val="008F5B0B"/>
    <w:rsid w:val="009122AE"/>
    <w:rsid w:val="0092680A"/>
    <w:rsid w:val="009411ED"/>
    <w:rsid w:val="0096105F"/>
    <w:rsid w:val="00970B28"/>
    <w:rsid w:val="00986FE2"/>
    <w:rsid w:val="00993BFF"/>
    <w:rsid w:val="009B2AC2"/>
    <w:rsid w:val="009B63B8"/>
    <w:rsid w:val="009C6598"/>
    <w:rsid w:val="009D79BF"/>
    <w:rsid w:val="009E1450"/>
    <w:rsid w:val="009F466B"/>
    <w:rsid w:val="00A13FFD"/>
    <w:rsid w:val="00A21872"/>
    <w:rsid w:val="00A2728C"/>
    <w:rsid w:val="00A41FA6"/>
    <w:rsid w:val="00A460FB"/>
    <w:rsid w:val="00A57035"/>
    <w:rsid w:val="00A804DC"/>
    <w:rsid w:val="00AA4F96"/>
    <w:rsid w:val="00AA7895"/>
    <w:rsid w:val="00AD3C05"/>
    <w:rsid w:val="00B1455E"/>
    <w:rsid w:val="00B40EA4"/>
    <w:rsid w:val="00B50F27"/>
    <w:rsid w:val="00B67B07"/>
    <w:rsid w:val="00B74BBB"/>
    <w:rsid w:val="00B75ECE"/>
    <w:rsid w:val="00B81C4E"/>
    <w:rsid w:val="00BA79BD"/>
    <w:rsid w:val="00BC7E55"/>
    <w:rsid w:val="00BF45BA"/>
    <w:rsid w:val="00C028A8"/>
    <w:rsid w:val="00C13EB2"/>
    <w:rsid w:val="00C13FC6"/>
    <w:rsid w:val="00C74848"/>
    <w:rsid w:val="00C76209"/>
    <w:rsid w:val="00C77BDB"/>
    <w:rsid w:val="00C8450A"/>
    <w:rsid w:val="00CA011E"/>
    <w:rsid w:val="00CA1E50"/>
    <w:rsid w:val="00CC13F1"/>
    <w:rsid w:val="00CD452D"/>
    <w:rsid w:val="00CF0AB7"/>
    <w:rsid w:val="00CF7F12"/>
    <w:rsid w:val="00D34B02"/>
    <w:rsid w:val="00D50D0D"/>
    <w:rsid w:val="00DC5B0B"/>
    <w:rsid w:val="00DD57B9"/>
    <w:rsid w:val="00E02C79"/>
    <w:rsid w:val="00E224F9"/>
    <w:rsid w:val="00E74D76"/>
    <w:rsid w:val="00E90D61"/>
    <w:rsid w:val="00EF12B3"/>
    <w:rsid w:val="00F006A1"/>
    <w:rsid w:val="00F22B53"/>
    <w:rsid w:val="00F55848"/>
    <w:rsid w:val="00F55E0E"/>
    <w:rsid w:val="00F6221D"/>
    <w:rsid w:val="00F622CE"/>
    <w:rsid w:val="00F71884"/>
    <w:rsid w:val="00FA0029"/>
    <w:rsid w:val="00FC3F8D"/>
    <w:rsid w:val="00FC400E"/>
    <w:rsid w:val="00FF123C"/>
    <w:rsid w:val="00FF6351"/>
    <w:rsid w:val="01A2CFDC"/>
    <w:rsid w:val="02F0F27A"/>
    <w:rsid w:val="034D4B5E"/>
    <w:rsid w:val="055CD698"/>
    <w:rsid w:val="05F2DEE6"/>
    <w:rsid w:val="06A33E81"/>
    <w:rsid w:val="06E70680"/>
    <w:rsid w:val="098D3180"/>
    <w:rsid w:val="0C3651D8"/>
    <w:rsid w:val="0D1FD759"/>
    <w:rsid w:val="0D6C7B09"/>
    <w:rsid w:val="0DDD5E74"/>
    <w:rsid w:val="0F301EE8"/>
    <w:rsid w:val="113D4C42"/>
    <w:rsid w:val="132B5CF2"/>
    <w:rsid w:val="153E9DBB"/>
    <w:rsid w:val="16C7114D"/>
    <w:rsid w:val="16E5FB26"/>
    <w:rsid w:val="17BFAEEB"/>
    <w:rsid w:val="182411DD"/>
    <w:rsid w:val="18693AA2"/>
    <w:rsid w:val="1D2B70EE"/>
    <w:rsid w:val="1DFA55BB"/>
    <w:rsid w:val="1E5F6BD3"/>
    <w:rsid w:val="20482C73"/>
    <w:rsid w:val="20627A38"/>
    <w:rsid w:val="21B525C5"/>
    <w:rsid w:val="2228E09E"/>
    <w:rsid w:val="26430881"/>
    <w:rsid w:val="27DD781C"/>
    <w:rsid w:val="2D721F0A"/>
    <w:rsid w:val="2E4D82EE"/>
    <w:rsid w:val="2E5CC587"/>
    <w:rsid w:val="34CD5B21"/>
    <w:rsid w:val="35AA9318"/>
    <w:rsid w:val="361FB94F"/>
    <w:rsid w:val="367D72F9"/>
    <w:rsid w:val="369D271B"/>
    <w:rsid w:val="387F7783"/>
    <w:rsid w:val="38E8BF9F"/>
    <w:rsid w:val="3970B444"/>
    <w:rsid w:val="3BD2B29E"/>
    <w:rsid w:val="3C479C67"/>
    <w:rsid w:val="437B12AB"/>
    <w:rsid w:val="45073BCC"/>
    <w:rsid w:val="45814F99"/>
    <w:rsid w:val="45FCF6FD"/>
    <w:rsid w:val="470D45E9"/>
    <w:rsid w:val="47475AF5"/>
    <w:rsid w:val="474C7B5C"/>
    <w:rsid w:val="47A67660"/>
    <w:rsid w:val="47FF7545"/>
    <w:rsid w:val="4925845E"/>
    <w:rsid w:val="4B2F8E23"/>
    <w:rsid w:val="503DDDA0"/>
    <w:rsid w:val="50ACD31C"/>
    <w:rsid w:val="53812A8E"/>
    <w:rsid w:val="596715AC"/>
    <w:rsid w:val="59904508"/>
    <w:rsid w:val="5DAF6A01"/>
    <w:rsid w:val="5F03B3BD"/>
    <w:rsid w:val="63185555"/>
    <w:rsid w:val="682563E5"/>
    <w:rsid w:val="6A1A6501"/>
    <w:rsid w:val="6AAAABD3"/>
    <w:rsid w:val="6E6351C9"/>
    <w:rsid w:val="6F87069B"/>
    <w:rsid w:val="7374FB45"/>
    <w:rsid w:val="738993DA"/>
    <w:rsid w:val="7481B3C4"/>
    <w:rsid w:val="7A01278D"/>
    <w:rsid w:val="7A0A170E"/>
    <w:rsid w:val="7BDCFD86"/>
    <w:rsid w:val="7BF38D7C"/>
    <w:rsid w:val="7CC90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BFE219"/>
  <w15:chartTrackingRefBased/>
  <w15:docId w15:val="{ABDF3FCF-C674-433E-92C7-C46ADA96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ECE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B75E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34B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D8DED890D0E34F9DF84E8ADAF12D50" ma:contentTypeVersion="3" ma:contentTypeDescription="Create a new document." ma:contentTypeScope="" ma:versionID="56c0df97d3b940da1adbc0e6ed03978f">
  <xsd:schema xmlns:xsd="http://www.w3.org/2001/XMLSchema" xmlns:xs="http://www.w3.org/2001/XMLSchema" xmlns:p="http://schemas.microsoft.com/office/2006/metadata/properties" xmlns:ns3="a2a5a3ea-34f0-4e33-ad2d-7c0399ee700f" targetNamespace="http://schemas.microsoft.com/office/2006/metadata/properties" ma:root="true" ma:fieldsID="9ccccef71b995d3cb6c8439fe17e6eb7" ns3:_="">
    <xsd:import namespace="a2a5a3ea-34f0-4e33-ad2d-7c0399ee70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a5a3ea-34f0-4e33-ad2d-7c0399ee70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0FFB75-21C3-48B9-995A-451306624D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a5a3ea-34f0-4e33-ad2d-7c0399ee70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E092B0-FDAF-42C3-B235-1A6116D43F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80E2AD-818E-464E-B7CA-D9CC1C34EB0A}">
  <ds:schemaRefs>
    <ds:schemaRef ds:uri="http://purl.org/dc/elements/1.1/"/>
    <ds:schemaRef ds:uri="http://purl.org/dc/terms/"/>
    <ds:schemaRef ds:uri="a2a5a3ea-34f0-4e33-ad2d-7c0399ee700f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79</Words>
  <Characters>3131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ngenharia de Requisitos</vt:lpstr>
    </vt:vector>
  </TitlesOfParts>
  <Company/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enharia de Requisitos</dc:title>
  <dc:subject/>
  <dc:creator>Sheila Reinehr</dc:creator>
  <cp:keywords/>
  <dc:description/>
  <cp:lastModifiedBy>Icaro Lima Kuchanovicz</cp:lastModifiedBy>
  <cp:revision>2</cp:revision>
  <dcterms:created xsi:type="dcterms:W3CDTF">2023-09-25T15:31:00Z</dcterms:created>
  <dcterms:modified xsi:type="dcterms:W3CDTF">2023-09-25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D8DED890D0E34F9DF84E8ADAF12D50</vt:lpwstr>
  </property>
</Properties>
</file>